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009C" w:rsidRDefault="00356471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ORAL QUESTIONS ON</w:t>
      </w:r>
      <w:r w:rsidR="00A70A36">
        <w:rPr>
          <w:b/>
          <w:sz w:val="32"/>
          <w:szCs w:val="32"/>
          <w:u w:val="single"/>
        </w:rPr>
        <w:t xml:space="preserve"> ASSIGNMENT</w:t>
      </w:r>
      <w:r>
        <w:rPr>
          <w:b/>
          <w:sz w:val="32"/>
          <w:szCs w:val="32"/>
          <w:u w:val="single"/>
        </w:rPr>
        <w:t xml:space="preserve"> </w:t>
      </w:r>
      <w:r w:rsidR="00F15758">
        <w:rPr>
          <w:b/>
          <w:sz w:val="32"/>
          <w:szCs w:val="32"/>
          <w:u w:val="single"/>
        </w:rPr>
        <w:t>-1</w:t>
      </w:r>
      <w:r w:rsidR="00DE3D0A">
        <w:rPr>
          <w:b/>
          <w:sz w:val="32"/>
          <w:szCs w:val="32"/>
          <w:u w:val="single"/>
        </w:rPr>
        <w:t xml:space="preserve">   </w:t>
      </w:r>
    </w:p>
    <w:p w:rsidR="0055009C" w:rsidRDefault="0055009C"/>
    <w:tbl>
      <w:tblPr>
        <w:tblpPr w:leftFromText="180" w:rightFromText="180" w:vertAnchor="page" w:horzAnchor="margin" w:tblpY="1621"/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"/>
        <w:gridCol w:w="8640"/>
      </w:tblGrid>
      <w:tr w:rsidR="003D7E26" w:rsidTr="00FA1E9C">
        <w:trPr>
          <w:trHeight w:val="530"/>
        </w:trPr>
        <w:tc>
          <w:tcPr>
            <w:tcW w:w="648" w:type="dxa"/>
          </w:tcPr>
          <w:p w:rsidR="003D7E26" w:rsidRDefault="003D7E26" w:rsidP="00FA1E9C">
            <w:pPr>
              <w:rPr>
                <w:b/>
              </w:rPr>
            </w:pPr>
            <w:r>
              <w:rPr>
                <w:b/>
              </w:rPr>
              <w:t>1.</w:t>
            </w:r>
          </w:p>
          <w:p w:rsidR="003D7E26" w:rsidRDefault="003D7E26" w:rsidP="00FA1E9C">
            <w:pPr>
              <w:rPr>
                <w:b/>
              </w:rPr>
            </w:pPr>
          </w:p>
        </w:tc>
        <w:tc>
          <w:tcPr>
            <w:tcW w:w="8640" w:type="dxa"/>
          </w:tcPr>
          <w:p w:rsidR="003D7E26" w:rsidRPr="00624066" w:rsidRDefault="003D7E26" w:rsidP="008A4B68">
            <w:r w:rsidRPr="00624066">
              <w:t xml:space="preserve"> Explain RSA algorithm</w:t>
            </w:r>
          </w:p>
        </w:tc>
      </w:tr>
      <w:tr w:rsidR="003D7E26" w:rsidTr="00FA1E9C">
        <w:trPr>
          <w:trHeight w:val="530"/>
        </w:trPr>
        <w:tc>
          <w:tcPr>
            <w:tcW w:w="648" w:type="dxa"/>
          </w:tcPr>
          <w:p w:rsidR="003D7E26" w:rsidRDefault="003D7E26" w:rsidP="00FA1E9C">
            <w:pPr>
              <w:rPr>
                <w:b/>
              </w:rPr>
            </w:pPr>
            <w:r>
              <w:rPr>
                <w:b/>
              </w:rPr>
              <w:t>2.</w:t>
            </w:r>
          </w:p>
        </w:tc>
        <w:tc>
          <w:tcPr>
            <w:tcW w:w="8640" w:type="dxa"/>
          </w:tcPr>
          <w:p w:rsidR="003D7E26" w:rsidRPr="00624066" w:rsidRDefault="003D7E26" w:rsidP="008A4B68">
            <w:r w:rsidRPr="00624066">
              <w:t xml:space="preserve"> Explain security of RSA algorithm</w:t>
            </w:r>
          </w:p>
        </w:tc>
      </w:tr>
      <w:tr w:rsidR="003D7E26" w:rsidTr="00FA1E9C">
        <w:trPr>
          <w:trHeight w:val="530"/>
        </w:trPr>
        <w:tc>
          <w:tcPr>
            <w:tcW w:w="648" w:type="dxa"/>
          </w:tcPr>
          <w:p w:rsidR="003D7E26" w:rsidRDefault="003D7E26" w:rsidP="00FA1E9C">
            <w:pPr>
              <w:rPr>
                <w:b/>
              </w:rPr>
            </w:pPr>
            <w:r>
              <w:rPr>
                <w:b/>
              </w:rPr>
              <w:t>3.</w:t>
            </w:r>
          </w:p>
        </w:tc>
        <w:tc>
          <w:tcPr>
            <w:tcW w:w="8640" w:type="dxa"/>
          </w:tcPr>
          <w:p w:rsidR="003D7E26" w:rsidRPr="00624066" w:rsidRDefault="003D7E26" w:rsidP="008A4B68">
            <w:r w:rsidRPr="00624066">
              <w:t xml:space="preserve"> How do you generate key pair using RSA</w:t>
            </w:r>
          </w:p>
        </w:tc>
      </w:tr>
      <w:tr w:rsidR="003D7E26" w:rsidTr="00FA1E9C">
        <w:trPr>
          <w:trHeight w:val="530"/>
        </w:trPr>
        <w:tc>
          <w:tcPr>
            <w:tcW w:w="648" w:type="dxa"/>
          </w:tcPr>
          <w:p w:rsidR="003D7E26" w:rsidRDefault="003D7E26" w:rsidP="00FA1E9C">
            <w:pPr>
              <w:rPr>
                <w:b/>
              </w:rPr>
            </w:pPr>
            <w:r>
              <w:rPr>
                <w:b/>
              </w:rPr>
              <w:t>4.</w:t>
            </w:r>
          </w:p>
        </w:tc>
        <w:tc>
          <w:tcPr>
            <w:tcW w:w="8640" w:type="dxa"/>
          </w:tcPr>
          <w:p w:rsidR="003D7E26" w:rsidRDefault="003D7E26" w:rsidP="008A4B68">
            <w:r w:rsidRPr="00624066">
              <w:t>Why prime number used in RSA</w:t>
            </w:r>
          </w:p>
          <w:p w:rsidR="00742014" w:rsidRPr="00624066" w:rsidRDefault="00742014" w:rsidP="008A4B68">
            <w:bookmarkStart w:id="0" w:name="_GoBack"/>
            <w:bookmarkEnd w:id="0"/>
          </w:p>
        </w:tc>
      </w:tr>
      <w:tr w:rsidR="003D7E26" w:rsidTr="00FA1E9C">
        <w:trPr>
          <w:trHeight w:val="530"/>
        </w:trPr>
        <w:tc>
          <w:tcPr>
            <w:tcW w:w="648" w:type="dxa"/>
          </w:tcPr>
          <w:p w:rsidR="003D7E26" w:rsidRDefault="003D7E26" w:rsidP="00FA1E9C">
            <w:pPr>
              <w:rPr>
                <w:b/>
              </w:rPr>
            </w:pPr>
            <w:r>
              <w:rPr>
                <w:b/>
              </w:rPr>
              <w:t>5.</w:t>
            </w:r>
          </w:p>
        </w:tc>
        <w:tc>
          <w:tcPr>
            <w:tcW w:w="8640" w:type="dxa"/>
          </w:tcPr>
          <w:p w:rsidR="003D7E26" w:rsidRPr="00624066" w:rsidRDefault="003D7E26" w:rsidP="00D13218">
            <w:r w:rsidRPr="00624066">
              <w:t xml:space="preserve"> </w:t>
            </w:r>
            <w:r w:rsidR="00D13218">
              <w:t xml:space="preserve">Explain </w:t>
            </w:r>
            <w:proofErr w:type="spellStart"/>
            <w:r w:rsidR="00D13218">
              <w:t>E</w:t>
            </w:r>
            <w:r w:rsidR="00356471">
              <w:t>u</w:t>
            </w:r>
            <w:r w:rsidR="00D13218">
              <w:t>lar’s</w:t>
            </w:r>
            <w:proofErr w:type="spellEnd"/>
            <w:r w:rsidR="00356471">
              <w:t xml:space="preserve"> </w:t>
            </w:r>
            <w:proofErr w:type="spellStart"/>
            <w:r w:rsidR="00356471">
              <w:t>Totions</w:t>
            </w:r>
            <w:proofErr w:type="spellEnd"/>
            <w:r w:rsidR="00356471">
              <w:t xml:space="preserve"> function</w:t>
            </w:r>
          </w:p>
        </w:tc>
      </w:tr>
      <w:tr w:rsidR="003D7E26" w:rsidTr="00FA1E9C">
        <w:trPr>
          <w:trHeight w:val="530"/>
        </w:trPr>
        <w:tc>
          <w:tcPr>
            <w:tcW w:w="648" w:type="dxa"/>
          </w:tcPr>
          <w:p w:rsidR="003D7E26" w:rsidRDefault="003D7E26" w:rsidP="00FA1E9C">
            <w:pPr>
              <w:rPr>
                <w:b/>
              </w:rPr>
            </w:pPr>
            <w:r>
              <w:rPr>
                <w:b/>
              </w:rPr>
              <w:t>6.</w:t>
            </w:r>
          </w:p>
        </w:tc>
        <w:tc>
          <w:tcPr>
            <w:tcW w:w="8640" w:type="dxa"/>
          </w:tcPr>
          <w:p w:rsidR="003D7E26" w:rsidRPr="00624066" w:rsidRDefault="003D7E26" w:rsidP="00FD51FC">
            <w:r w:rsidRPr="00624066">
              <w:t xml:space="preserve"> </w:t>
            </w:r>
            <w:r w:rsidR="00342CB5">
              <w:t>What is relatively p</w:t>
            </w:r>
            <w:r w:rsidR="00356471">
              <w:t>rime</w:t>
            </w:r>
            <w:r w:rsidR="00342CB5">
              <w:t xml:space="preserve"> number</w:t>
            </w:r>
          </w:p>
        </w:tc>
      </w:tr>
      <w:tr w:rsidR="003D7E26" w:rsidTr="00FA1E9C">
        <w:trPr>
          <w:trHeight w:val="530"/>
        </w:trPr>
        <w:tc>
          <w:tcPr>
            <w:tcW w:w="648" w:type="dxa"/>
          </w:tcPr>
          <w:p w:rsidR="003D7E26" w:rsidRDefault="003D7E26" w:rsidP="00FA1E9C">
            <w:pPr>
              <w:rPr>
                <w:b/>
              </w:rPr>
            </w:pPr>
            <w:r>
              <w:rPr>
                <w:b/>
              </w:rPr>
              <w:t>7.</w:t>
            </w:r>
          </w:p>
        </w:tc>
        <w:tc>
          <w:tcPr>
            <w:tcW w:w="8640" w:type="dxa"/>
          </w:tcPr>
          <w:p w:rsidR="003D7E26" w:rsidRPr="00624066" w:rsidRDefault="003D7E26" w:rsidP="008A4B68">
            <w:r w:rsidRPr="00624066">
              <w:t xml:space="preserve"> </w:t>
            </w:r>
            <w:r w:rsidR="009A00C2">
              <w:t>Explain d</w:t>
            </w:r>
            <w:r w:rsidR="0023558A">
              <w:t>ifference between public key cryptography and symmetric cryptography</w:t>
            </w:r>
          </w:p>
        </w:tc>
      </w:tr>
      <w:tr w:rsidR="00FA1E9C" w:rsidTr="00FA1E9C">
        <w:trPr>
          <w:trHeight w:val="530"/>
        </w:trPr>
        <w:tc>
          <w:tcPr>
            <w:tcW w:w="648" w:type="dxa"/>
          </w:tcPr>
          <w:p w:rsidR="00FA1E9C" w:rsidRDefault="00FA1E9C" w:rsidP="00FA1E9C">
            <w:pPr>
              <w:rPr>
                <w:b/>
              </w:rPr>
            </w:pPr>
            <w:r>
              <w:rPr>
                <w:b/>
              </w:rPr>
              <w:t>8.</w:t>
            </w:r>
          </w:p>
        </w:tc>
        <w:tc>
          <w:tcPr>
            <w:tcW w:w="8640" w:type="dxa"/>
          </w:tcPr>
          <w:p w:rsidR="00FA1E9C" w:rsidRDefault="0084700D" w:rsidP="00FA1E9C">
            <w:pPr>
              <w:jc w:val="both"/>
            </w:pPr>
            <w:r>
              <w:t>Can RSA solve key distribution problem</w:t>
            </w:r>
          </w:p>
        </w:tc>
      </w:tr>
    </w:tbl>
    <w:p w:rsidR="00833603" w:rsidRDefault="00833603">
      <w:pPr>
        <w:jc w:val="center"/>
        <w:rPr>
          <w:b/>
          <w:sz w:val="32"/>
          <w:szCs w:val="32"/>
          <w:u w:val="single"/>
        </w:rPr>
      </w:pPr>
    </w:p>
    <w:p w:rsidR="00FA1E9C" w:rsidRDefault="00FA1E9C">
      <w:pPr>
        <w:jc w:val="center"/>
        <w:rPr>
          <w:b/>
          <w:sz w:val="32"/>
          <w:szCs w:val="32"/>
          <w:u w:val="single"/>
        </w:rPr>
      </w:pPr>
    </w:p>
    <w:p w:rsidR="0055009C" w:rsidRDefault="00F15758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ORAL QUESTIONS ON ASSIGNMENT-2</w:t>
      </w:r>
    </w:p>
    <w:p w:rsidR="00833603" w:rsidRDefault="00833603">
      <w:pPr>
        <w:jc w:val="center"/>
        <w:rPr>
          <w:b/>
          <w:sz w:val="32"/>
          <w:szCs w:val="32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0"/>
        <w:gridCol w:w="8326"/>
      </w:tblGrid>
      <w:tr w:rsidR="00B65A19">
        <w:trPr>
          <w:trHeight w:val="555"/>
        </w:trPr>
        <w:tc>
          <w:tcPr>
            <w:tcW w:w="530" w:type="dxa"/>
          </w:tcPr>
          <w:p w:rsidR="00B65A19" w:rsidRDefault="00B65A19">
            <w:pPr>
              <w:rPr>
                <w:b/>
              </w:rPr>
            </w:pPr>
            <w:r>
              <w:rPr>
                <w:b/>
              </w:rPr>
              <w:t>1.</w:t>
            </w:r>
          </w:p>
          <w:p w:rsidR="00B65A19" w:rsidRDefault="00B65A19">
            <w:pPr>
              <w:rPr>
                <w:b/>
              </w:rPr>
            </w:pPr>
          </w:p>
        </w:tc>
        <w:tc>
          <w:tcPr>
            <w:tcW w:w="8326" w:type="dxa"/>
          </w:tcPr>
          <w:p w:rsidR="00B65A19" w:rsidRPr="007959E2" w:rsidRDefault="00B65A19" w:rsidP="009B6B9A">
            <w:r w:rsidRPr="007959E2">
              <w:t xml:space="preserve">Explain Extended </w:t>
            </w:r>
            <w:r w:rsidR="00C748F1" w:rsidRPr="007959E2">
              <w:t>Euclidean</w:t>
            </w:r>
            <w:r w:rsidRPr="007959E2">
              <w:t xml:space="preserve"> algorithm</w:t>
            </w:r>
          </w:p>
        </w:tc>
      </w:tr>
      <w:tr w:rsidR="00B65A19">
        <w:trPr>
          <w:trHeight w:val="555"/>
        </w:trPr>
        <w:tc>
          <w:tcPr>
            <w:tcW w:w="530" w:type="dxa"/>
          </w:tcPr>
          <w:p w:rsidR="00B65A19" w:rsidRDefault="00B65A19">
            <w:pPr>
              <w:rPr>
                <w:b/>
              </w:rPr>
            </w:pPr>
            <w:r>
              <w:rPr>
                <w:b/>
              </w:rPr>
              <w:t>2.</w:t>
            </w:r>
          </w:p>
        </w:tc>
        <w:tc>
          <w:tcPr>
            <w:tcW w:w="8326" w:type="dxa"/>
          </w:tcPr>
          <w:p w:rsidR="00B65A19" w:rsidRPr="007959E2" w:rsidRDefault="00B65A19" w:rsidP="00C748F1">
            <w:r w:rsidRPr="007959E2">
              <w:t xml:space="preserve">What is </w:t>
            </w:r>
            <w:r w:rsidR="00C748F1" w:rsidRPr="007959E2">
              <w:t>Chinese</w:t>
            </w:r>
            <w:r w:rsidRPr="007959E2">
              <w:t xml:space="preserve"> remainder </w:t>
            </w:r>
            <w:proofErr w:type="spellStart"/>
            <w:r w:rsidR="00B66E9F">
              <w:t>therom</w:t>
            </w:r>
            <w:proofErr w:type="spellEnd"/>
          </w:p>
        </w:tc>
      </w:tr>
      <w:tr w:rsidR="00B65A19">
        <w:trPr>
          <w:trHeight w:val="555"/>
        </w:trPr>
        <w:tc>
          <w:tcPr>
            <w:tcW w:w="530" w:type="dxa"/>
          </w:tcPr>
          <w:p w:rsidR="00B65A19" w:rsidRDefault="00B65A19">
            <w:pPr>
              <w:rPr>
                <w:b/>
              </w:rPr>
            </w:pPr>
            <w:r>
              <w:rPr>
                <w:b/>
              </w:rPr>
              <w:t>3.</w:t>
            </w:r>
          </w:p>
        </w:tc>
        <w:tc>
          <w:tcPr>
            <w:tcW w:w="8326" w:type="dxa"/>
          </w:tcPr>
          <w:p w:rsidR="00B65A19" w:rsidRPr="007959E2" w:rsidRDefault="00B65A19" w:rsidP="009B6B9A">
            <w:r w:rsidRPr="007959E2">
              <w:t xml:space="preserve">Explain difference between </w:t>
            </w:r>
            <w:r w:rsidR="00C748F1" w:rsidRPr="007959E2">
              <w:t>Euclidean</w:t>
            </w:r>
            <w:r w:rsidR="00C748F1">
              <w:t xml:space="preserve"> algorithm and Extended </w:t>
            </w:r>
            <w:r w:rsidR="00C748F1" w:rsidRPr="007959E2">
              <w:t>Euclidean</w:t>
            </w:r>
            <w:r w:rsidRPr="007959E2">
              <w:t xml:space="preserve"> algorithm</w:t>
            </w:r>
          </w:p>
        </w:tc>
      </w:tr>
      <w:tr w:rsidR="0055009C">
        <w:trPr>
          <w:trHeight w:val="555"/>
        </w:trPr>
        <w:tc>
          <w:tcPr>
            <w:tcW w:w="530" w:type="dxa"/>
          </w:tcPr>
          <w:p w:rsidR="0055009C" w:rsidRDefault="0055009C">
            <w:pPr>
              <w:rPr>
                <w:b/>
              </w:rPr>
            </w:pPr>
            <w:r>
              <w:rPr>
                <w:b/>
              </w:rPr>
              <w:t>5.</w:t>
            </w:r>
          </w:p>
        </w:tc>
        <w:tc>
          <w:tcPr>
            <w:tcW w:w="8326" w:type="dxa"/>
          </w:tcPr>
          <w:p w:rsidR="0055009C" w:rsidRDefault="003D265A">
            <w:r>
              <w:t xml:space="preserve">What is the use of Extended </w:t>
            </w:r>
            <w:r w:rsidRPr="007959E2">
              <w:t>Euclidean</w:t>
            </w:r>
            <w:r>
              <w:t xml:space="preserve"> in RSA</w:t>
            </w:r>
          </w:p>
        </w:tc>
      </w:tr>
      <w:tr w:rsidR="0055009C">
        <w:trPr>
          <w:trHeight w:val="555"/>
        </w:trPr>
        <w:tc>
          <w:tcPr>
            <w:tcW w:w="530" w:type="dxa"/>
          </w:tcPr>
          <w:p w:rsidR="0055009C" w:rsidRDefault="006E1945">
            <w:pPr>
              <w:rPr>
                <w:b/>
              </w:rPr>
            </w:pPr>
            <w:r>
              <w:rPr>
                <w:b/>
              </w:rPr>
              <w:t>6</w:t>
            </w:r>
            <w:r w:rsidR="0055009C">
              <w:rPr>
                <w:b/>
              </w:rPr>
              <w:t>.</w:t>
            </w:r>
          </w:p>
        </w:tc>
        <w:tc>
          <w:tcPr>
            <w:tcW w:w="8326" w:type="dxa"/>
          </w:tcPr>
          <w:p w:rsidR="0055009C" w:rsidRDefault="00BF5F2A">
            <w:r>
              <w:t xml:space="preserve">Explain Modulo </w:t>
            </w:r>
            <w:r w:rsidR="003B3C1D">
              <w:t>arithmetic</w:t>
            </w:r>
          </w:p>
        </w:tc>
      </w:tr>
    </w:tbl>
    <w:p w:rsidR="00FA1E9C" w:rsidRDefault="00FA1E9C" w:rsidP="00833603">
      <w:pPr>
        <w:jc w:val="center"/>
        <w:rPr>
          <w:b/>
          <w:sz w:val="32"/>
          <w:szCs w:val="32"/>
          <w:u w:val="single"/>
        </w:rPr>
      </w:pPr>
    </w:p>
    <w:p w:rsidR="00A94BD4" w:rsidRDefault="00A94BD4" w:rsidP="00833603">
      <w:pPr>
        <w:jc w:val="center"/>
        <w:rPr>
          <w:b/>
          <w:sz w:val="32"/>
          <w:szCs w:val="32"/>
          <w:u w:val="single"/>
        </w:rPr>
      </w:pPr>
    </w:p>
    <w:p w:rsidR="00A94BD4" w:rsidRDefault="00A94BD4" w:rsidP="00833603">
      <w:pPr>
        <w:jc w:val="center"/>
        <w:rPr>
          <w:b/>
          <w:sz w:val="32"/>
          <w:szCs w:val="32"/>
          <w:u w:val="single"/>
        </w:rPr>
      </w:pPr>
    </w:p>
    <w:p w:rsidR="00A94BD4" w:rsidRDefault="00A94BD4" w:rsidP="00833603">
      <w:pPr>
        <w:jc w:val="center"/>
        <w:rPr>
          <w:b/>
          <w:sz w:val="32"/>
          <w:szCs w:val="32"/>
          <w:u w:val="single"/>
        </w:rPr>
      </w:pPr>
    </w:p>
    <w:p w:rsidR="00A94BD4" w:rsidRDefault="00A94BD4" w:rsidP="00833603">
      <w:pPr>
        <w:jc w:val="center"/>
        <w:rPr>
          <w:b/>
          <w:sz w:val="32"/>
          <w:szCs w:val="32"/>
          <w:u w:val="single"/>
        </w:rPr>
      </w:pPr>
    </w:p>
    <w:p w:rsidR="003F0219" w:rsidRDefault="003F0219" w:rsidP="00833603">
      <w:pPr>
        <w:jc w:val="center"/>
        <w:rPr>
          <w:b/>
          <w:sz w:val="32"/>
          <w:szCs w:val="32"/>
          <w:u w:val="single"/>
        </w:rPr>
      </w:pPr>
    </w:p>
    <w:p w:rsidR="003F0219" w:rsidRDefault="003F0219" w:rsidP="00833603">
      <w:pPr>
        <w:jc w:val="center"/>
        <w:rPr>
          <w:b/>
          <w:sz w:val="32"/>
          <w:szCs w:val="32"/>
          <w:u w:val="single"/>
        </w:rPr>
      </w:pPr>
    </w:p>
    <w:p w:rsidR="003F0219" w:rsidRDefault="003F0219" w:rsidP="00833603">
      <w:pPr>
        <w:jc w:val="center"/>
        <w:rPr>
          <w:b/>
          <w:sz w:val="32"/>
          <w:szCs w:val="32"/>
          <w:u w:val="single"/>
        </w:rPr>
      </w:pPr>
    </w:p>
    <w:p w:rsidR="003F0219" w:rsidRDefault="003F0219" w:rsidP="00833603">
      <w:pPr>
        <w:jc w:val="center"/>
        <w:rPr>
          <w:b/>
          <w:sz w:val="32"/>
          <w:szCs w:val="32"/>
          <w:u w:val="single"/>
        </w:rPr>
      </w:pPr>
    </w:p>
    <w:p w:rsidR="003F0219" w:rsidRDefault="003F0219" w:rsidP="00833603">
      <w:pPr>
        <w:jc w:val="center"/>
        <w:rPr>
          <w:b/>
          <w:sz w:val="32"/>
          <w:szCs w:val="32"/>
          <w:u w:val="single"/>
        </w:rPr>
      </w:pPr>
    </w:p>
    <w:p w:rsidR="00E7317C" w:rsidRDefault="00E7317C" w:rsidP="00833603">
      <w:pPr>
        <w:jc w:val="center"/>
        <w:rPr>
          <w:b/>
          <w:sz w:val="32"/>
          <w:szCs w:val="32"/>
          <w:u w:val="single"/>
        </w:rPr>
      </w:pPr>
    </w:p>
    <w:p w:rsidR="00833603" w:rsidRDefault="000A7608" w:rsidP="00833603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ORAL QUESTIONS ON ASSIGNMENT-3</w:t>
      </w:r>
    </w:p>
    <w:p w:rsidR="00833603" w:rsidRDefault="00833603">
      <w:pPr>
        <w:jc w:val="center"/>
        <w:rPr>
          <w:b/>
          <w:sz w:val="32"/>
          <w:szCs w:val="32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0"/>
        <w:gridCol w:w="8326"/>
      </w:tblGrid>
      <w:tr w:rsidR="00EE7A49">
        <w:trPr>
          <w:trHeight w:val="555"/>
        </w:trPr>
        <w:tc>
          <w:tcPr>
            <w:tcW w:w="530" w:type="dxa"/>
          </w:tcPr>
          <w:p w:rsidR="00EE7A49" w:rsidRDefault="00EE7A49">
            <w:pPr>
              <w:rPr>
                <w:b/>
              </w:rPr>
            </w:pPr>
            <w:r>
              <w:rPr>
                <w:b/>
              </w:rPr>
              <w:t>1.</w:t>
            </w:r>
          </w:p>
          <w:p w:rsidR="00EE7A49" w:rsidRDefault="00EE7A49">
            <w:pPr>
              <w:rPr>
                <w:b/>
              </w:rPr>
            </w:pPr>
          </w:p>
        </w:tc>
        <w:tc>
          <w:tcPr>
            <w:tcW w:w="8326" w:type="dxa"/>
          </w:tcPr>
          <w:p w:rsidR="00EE7A49" w:rsidRPr="00A16EDD" w:rsidRDefault="00DE4721" w:rsidP="00D76DFD">
            <w:r>
              <w:t>What is password based authentication</w:t>
            </w:r>
          </w:p>
        </w:tc>
      </w:tr>
      <w:tr w:rsidR="00EE7A49">
        <w:trPr>
          <w:trHeight w:val="555"/>
        </w:trPr>
        <w:tc>
          <w:tcPr>
            <w:tcW w:w="530" w:type="dxa"/>
          </w:tcPr>
          <w:p w:rsidR="00EE7A49" w:rsidRDefault="00EE7A49">
            <w:pPr>
              <w:rPr>
                <w:b/>
              </w:rPr>
            </w:pPr>
            <w:r>
              <w:rPr>
                <w:b/>
              </w:rPr>
              <w:t>2.</w:t>
            </w:r>
          </w:p>
        </w:tc>
        <w:tc>
          <w:tcPr>
            <w:tcW w:w="8326" w:type="dxa"/>
          </w:tcPr>
          <w:p w:rsidR="00EE7A49" w:rsidRPr="00A16EDD" w:rsidRDefault="00EE7A49" w:rsidP="00D76DFD">
            <w:r w:rsidRPr="00A16EDD">
              <w:t xml:space="preserve">What is one way authentication </w:t>
            </w:r>
          </w:p>
        </w:tc>
      </w:tr>
      <w:tr w:rsidR="00EE7A49">
        <w:trPr>
          <w:trHeight w:val="555"/>
        </w:trPr>
        <w:tc>
          <w:tcPr>
            <w:tcW w:w="530" w:type="dxa"/>
          </w:tcPr>
          <w:p w:rsidR="00EE7A49" w:rsidRDefault="00EE7A49">
            <w:pPr>
              <w:rPr>
                <w:b/>
              </w:rPr>
            </w:pPr>
            <w:r>
              <w:rPr>
                <w:b/>
              </w:rPr>
              <w:t>3.</w:t>
            </w:r>
          </w:p>
        </w:tc>
        <w:tc>
          <w:tcPr>
            <w:tcW w:w="8326" w:type="dxa"/>
          </w:tcPr>
          <w:p w:rsidR="00EE7A49" w:rsidRPr="00A16EDD" w:rsidRDefault="00EE7A49" w:rsidP="00D76DFD">
            <w:r w:rsidRPr="00A16EDD">
              <w:t>What is mutual authentication</w:t>
            </w:r>
          </w:p>
        </w:tc>
      </w:tr>
      <w:tr w:rsidR="00EE7A49">
        <w:trPr>
          <w:trHeight w:val="555"/>
        </w:trPr>
        <w:tc>
          <w:tcPr>
            <w:tcW w:w="530" w:type="dxa"/>
          </w:tcPr>
          <w:p w:rsidR="00EE7A49" w:rsidRDefault="00EE7A49">
            <w:pPr>
              <w:rPr>
                <w:b/>
              </w:rPr>
            </w:pPr>
            <w:r>
              <w:rPr>
                <w:b/>
              </w:rPr>
              <w:t>4.</w:t>
            </w:r>
          </w:p>
        </w:tc>
        <w:tc>
          <w:tcPr>
            <w:tcW w:w="8326" w:type="dxa"/>
          </w:tcPr>
          <w:p w:rsidR="00EE7A49" w:rsidRPr="00A16EDD" w:rsidRDefault="00EE7A49" w:rsidP="00D76DFD">
            <w:r w:rsidRPr="00A16EDD">
              <w:t xml:space="preserve">What is socket </w:t>
            </w:r>
          </w:p>
        </w:tc>
      </w:tr>
      <w:tr w:rsidR="00EE7A49">
        <w:trPr>
          <w:trHeight w:val="555"/>
        </w:trPr>
        <w:tc>
          <w:tcPr>
            <w:tcW w:w="530" w:type="dxa"/>
          </w:tcPr>
          <w:p w:rsidR="00EE7A49" w:rsidRDefault="00EE7A49">
            <w:pPr>
              <w:rPr>
                <w:b/>
              </w:rPr>
            </w:pPr>
            <w:r>
              <w:rPr>
                <w:b/>
              </w:rPr>
              <w:t>5.</w:t>
            </w:r>
          </w:p>
        </w:tc>
        <w:tc>
          <w:tcPr>
            <w:tcW w:w="8326" w:type="dxa"/>
          </w:tcPr>
          <w:p w:rsidR="00EE7A49" w:rsidRPr="00A16EDD" w:rsidRDefault="00EE7A49" w:rsidP="00D76DFD">
            <w:r w:rsidRPr="00A16EDD">
              <w:t>How do we perform authentication using socket</w:t>
            </w:r>
          </w:p>
        </w:tc>
      </w:tr>
      <w:tr w:rsidR="00EE7A49">
        <w:trPr>
          <w:trHeight w:val="555"/>
        </w:trPr>
        <w:tc>
          <w:tcPr>
            <w:tcW w:w="530" w:type="dxa"/>
          </w:tcPr>
          <w:p w:rsidR="00EE7A49" w:rsidRDefault="00EE7A49">
            <w:pPr>
              <w:rPr>
                <w:b/>
              </w:rPr>
            </w:pPr>
            <w:r>
              <w:rPr>
                <w:b/>
              </w:rPr>
              <w:t>6.</w:t>
            </w:r>
          </w:p>
        </w:tc>
        <w:tc>
          <w:tcPr>
            <w:tcW w:w="8326" w:type="dxa"/>
          </w:tcPr>
          <w:p w:rsidR="00EE7A49" w:rsidRPr="00A16EDD" w:rsidRDefault="00304E02" w:rsidP="00304E02">
            <w:pPr>
              <w:tabs>
                <w:tab w:val="left" w:pos="1065"/>
              </w:tabs>
            </w:pPr>
            <w:r>
              <w:t>Explain challenge response protocol</w:t>
            </w:r>
          </w:p>
        </w:tc>
      </w:tr>
      <w:tr w:rsidR="0055009C">
        <w:trPr>
          <w:trHeight w:val="555"/>
        </w:trPr>
        <w:tc>
          <w:tcPr>
            <w:tcW w:w="530" w:type="dxa"/>
          </w:tcPr>
          <w:p w:rsidR="0055009C" w:rsidRDefault="0055009C">
            <w:pPr>
              <w:rPr>
                <w:b/>
              </w:rPr>
            </w:pPr>
            <w:r>
              <w:rPr>
                <w:b/>
              </w:rPr>
              <w:t>7.</w:t>
            </w:r>
          </w:p>
        </w:tc>
        <w:tc>
          <w:tcPr>
            <w:tcW w:w="8326" w:type="dxa"/>
          </w:tcPr>
          <w:p w:rsidR="0055009C" w:rsidRDefault="007C42FD">
            <w:r>
              <w:t>What is certificate based authentication</w:t>
            </w:r>
          </w:p>
        </w:tc>
      </w:tr>
      <w:tr w:rsidR="0055009C">
        <w:trPr>
          <w:trHeight w:val="555"/>
        </w:trPr>
        <w:tc>
          <w:tcPr>
            <w:tcW w:w="530" w:type="dxa"/>
          </w:tcPr>
          <w:p w:rsidR="0055009C" w:rsidRDefault="0055009C">
            <w:pPr>
              <w:rPr>
                <w:b/>
              </w:rPr>
            </w:pPr>
            <w:r>
              <w:rPr>
                <w:b/>
              </w:rPr>
              <w:t xml:space="preserve">8. </w:t>
            </w:r>
          </w:p>
        </w:tc>
        <w:tc>
          <w:tcPr>
            <w:tcW w:w="8326" w:type="dxa"/>
          </w:tcPr>
          <w:p w:rsidR="0055009C" w:rsidRDefault="007C42FD">
            <w:r>
              <w:t xml:space="preserve">What is shared secrete based </w:t>
            </w:r>
            <w:r w:rsidR="006A5344">
              <w:t>authentication</w:t>
            </w:r>
          </w:p>
        </w:tc>
      </w:tr>
      <w:tr w:rsidR="0055009C">
        <w:trPr>
          <w:trHeight w:val="555"/>
        </w:trPr>
        <w:tc>
          <w:tcPr>
            <w:tcW w:w="530" w:type="dxa"/>
          </w:tcPr>
          <w:p w:rsidR="0055009C" w:rsidRDefault="0055009C">
            <w:pPr>
              <w:rPr>
                <w:b/>
              </w:rPr>
            </w:pPr>
            <w:r>
              <w:rPr>
                <w:b/>
              </w:rPr>
              <w:t>9.</w:t>
            </w:r>
          </w:p>
        </w:tc>
        <w:tc>
          <w:tcPr>
            <w:tcW w:w="8326" w:type="dxa"/>
          </w:tcPr>
          <w:p w:rsidR="0055009C" w:rsidRDefault="006A5344">
            <w:r>
              <w:t>Explain dictionary attack</w:t>
            </w:r>
          </w:p>
        </w:tc>
      </w:tr>
      <w:tr w:rsidR="0055009C">
        <w:trPr>
          <w:trHeight w:val="555"/>
        </w:trPr>
        <w:tc>
          <w:tcPr>
            <w:tcW w:w="530" w:type="dxa"/>
          </w:tcPr>
          <w:p w:rsidR="0055009C" w:rsidRDefault="0055009C">
            <w:pPr>
              <w:rPr>
                <w:b/>
              </w:rPr>
            </w:pPr>
            <w:r>
              <w:rPr>
                <w:b/>
              </w:rPr>
              <w:t>10.</w:t>
            </w:r>
          </w:p>
        </w:tc>
        <w:tc>
          <w:tcPr>
            <w:tcW w:w="8326" w:type="dxa"/>
          </w:tcPr>
          <w:p w:rsidR="0055009C" w:rsidRDefault="006944C6">
            <w:r>
              <w:t xml:space="preserve">What is asymmetric key based </w:t>
            </w:r>
            <w:proofErr w:type="spellStart"/>
            <w:r>
              <w:t>athentication</w:t>
            </w:r>
            <w:proofErr w:type="spellEnd"/>
          </w:p>
        </w:tc>
      </w:tr>
    </w:tbl>
    <w:p w:rsidR="00833603" w:rsidRDefault="00833603">
      <w:pPr>
        <w:jc w:val="center"/>
        <w:rPr>
          <w:b/>
          <w:sz w:val="32"/>
          <w:szCs w:val="32"/>
          <w:u w:val="single"/>
        </w:rPr>
      </w:pPr>
    </w:p>
    <w:p w:rsidR="00833603" w:rsidRDefault="000A7608" w:rsidP="00833603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ORAL QUESTIONS ON ASSIGNMENT-4</w:t>
      </w:r>
    </w:p>
    <w:p w:rsidR="0055009C" w:rsidRDefault="0055009C">
      <w:pPr>
        <w:jc w:val="center"/>
        <w:rPr>
          <w:b/>
          <w:sz w:val="32"/>
          <w:szCs w:val="32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0"/>
        <w:gridCol w:w="8326"/>
      </w:tblGrid>
      <w:tr w:rsidR="00394A6B">
        <w:trPr>
          <w:trHeight w:val="555"/>
        </w:trPr>
        <w:tc>
          <w:tcPr>
            <w:tcW w:w="530" w:type="dxa"/>
          </w:tcPr>
          <w:p w:rsidR="00394A6B" w:rsidRDefault="00394A6B">
            <w:pPr>
              <w:rPr>
                <w:b/>
              </w:rPr>
            </w:pPr>
            <w:r>
              <w:rPr>
                <w:b/>
              </w:rPr>
              <w:t>1.</w:t>
            </w:r>
          </w:p>
          <w:p w:rsidR="00394A6B" w:rsidRDefault="00394A6B">
            <w:pPr>
              <w:rPr>
                <w:b/>
              </w:rPr>
            </w:pPr>
          </w:p>
        </w:tc>
        <w:tc>
          <w:tcPr>
            <w:tcW w:w="8326" w:type="dxa"/>
          </w:tcPr>
          <w:p w:rsidR="00394A6B" w:rsidRPr="001E68AC" w:rsidRDefault="000B6A08" w:rsidP="005D58D1">
            <w:r w:rsidRPr="001E68AC">
              <w:t>Explain</w:t>
            </w:r>
            <w:r w:rsidR="00394A6B" w:rsidRPr="001E68AC">
              <w:t xml:space="preserve"> MD5 algorithm</w:t>
            </w:r>
          </w:p>
        </w:tc>
      </w:tr>
      <w:tr w:rsidR="00394A6B">
        <w:trPr>
          <w:trHeight w:val="555"/>
        </w:trPr>
        <w:tc>
          <w:tcPr>
            <w:tcW w:w="530" w:type="dxa"/>
          </w:tcPr>
          <w:p w:rsidR="00394A6B" w:rsidRDefault="00394A6B">
            <w:pPr>
              <w:rPr>
                <w:b/>
              </w:rPr>
            </w:pPr>
            <w:r>
              <w:rPr>
                <w:b/>
              </w:rPr>
              <w:t>2.</w:t>
            </w:r>
          </w:p>
        </w:tc>
        <w:tc>
          <w:tcPr>
            <w:tcW w:w="8326" w:type="dxa"/>
          </w:tcPr>
          <w:p w:rsidR="00394A6B" w:rsidRPr="001E68AC" w:rsidRDefault="00394A6B" w:rsidP="005D58D1">
            <w:r w:rsidRPr="001E68AC">
              <w:t>Explain SHA1 algorithm</w:t>
            </w:r>
          </w:p>
        </w:tc>
      </w:tr>
      <w:tr w:rsidR="00394A6B">
        <w:trPr>
          <w:trHeight w:val="555"/>
        </w:trPr>
        <w:tc>
          <w:tcPr>
            <w:tcW w:w="530" w:type="dxa"/>
          </w:tcPr>
          <w:p w:rsidR="00394A6B" w:rsidRDefault="00394A6B">
            <w:pPr>
              <w:rPr>
                <w:b/>
              </w:rPr>
            </w:pPr>
            <w:r>
              <w:rPr>
                <w:b/>
              </w:rPr>
              <w:t>3.</w:t>
            </w:r>
          </w:p>
        </w:tc>
        <w:tc>
          <w:tcPr>
            <w:tcW w:w="8326" w:type="dxa"/>
          </w:tcPr>
          <w:p w:rsidR="00394A6B" w:rsidRPr="001E68AC" w:rsidRDefault="00725526" w:rsidP="00725526">
            <w:r>
              <w:t>What is d</w:t>
            </w:r>
            <w:r w:rsidR="00394A6B" w:rsidRPr="001E68AC">
              <w:t xml:space="preserve">isadvantages of MD5 </w:t>
            </w:r>
          </w:p>
        </w:tc>
      </w:tr>
      <w:tr w:rsidR="00394A6B">
        <w:trPr>
          <w:trHeight w:val="555"/>
        </w:trPr>
        <w:tc>
          <w:tcPr>
            <w:tcW w:w="530" w:type="dxa"/>
          </w:tcPr>
          <w:p w:rsidR="00394A6B" w:rsidRDefault="00394A6B">
            <w:pPr>
              <w:rPr>
                <w:b/>
              </w:rPr>
            </w:pPr>
            <w:r>
              <w:rPr>
                <w:b/>
              </w:rPr>
              <w:t>4.</w:t>
            </w:r>
          </w:p>
        </w:tc>
        <w:tc>
          <w:tcPr>
            <w:tcW w:w="8326" w:type="dxa"/>
          </w:tcPr>
          <w:p w:rsidR="00394A6B" w:rsidRPr="001E68AC" w:rsidRDefault="00394A6B" w:rsidP="005D58D1">
            <w:r w:rsidRPr="001E68AC">
              <w:t>Why sha1 is stronger that md5</w:t>
            </w:r>
          </w:p>
        </w:tc>
      </w:tr>
      <w:tr w:rsidR="00394A6B">
        <w:trPr>
          <w:trHeight w:val="555"/>
        </w:trPr>
        <w:tc>
          <w:tcPr>
            <w:tcW w:w="530" w:type="dxa"/>
          </w:tcPr>
          <w:p w:rsidR="00394A6B" w:rsidRDefault="00394A6B">
            <w:pPr>
              <w:rPr>
                <w:b/>
              </w:rPr>
            </w:pPr>
            <w:r>
              <w:rPr>
                <w:b/>
              </w:rPr>
              <w:t>5.</w:t>
            </w:r>
          </w:p>
        </w:tc>
        <w:tc>
          <w:tcPr>
            <w:tcW w:w="8326" w:type="dxa"/>
          </w:tcPr>
          <w:p w:rsidR="00394A6B" w:rsidRPr="001E68AC" w:rsidRDefault="00394A6B" w:rsidP="005D58D1">
            <w:r w:rsidRPr="001E68AC">
              <w:t>What is message digest</w:t>
            </w:r>
          </w:p>
        </w:tc>
      </w:tr>
      <w:tr w:rsidR="00394A6B">
        <w:trPr>
          <w:trHeight w:val="555"/>
        </w:trPr>
        <w:tc>
          <w:tcPr>
            <w:tcW w:w="530" w:type="dxa"/>
          </w:tcPr>
          <w:p w:rsidR="00394A6B" w:rsidRDefault="00394A6B">
            <w:pPr>
              <w:rPr>
                <w:b/>
              </w:rPr>
            </w:pPr>
            <w:r>
              <w:rPr>
                <w:b/>
              </w:rPr>
              <w:t>6.</w:t>
            </w:r>
          </w:p>
        </w:tc>
        <w:tc>
          <w:tcPr>
            <w:tcW w:w="8326" w:type="dxa"/>
          </w:tcPr>
          <w:p w:rsidR="00394A6B" w:rsidRPr="001E68AC" w:rsidRDefault="00394A6B" w:rsidP="005D58D1">
            <w:r w:rsidRPr="001E68AC">
              <w:t>What is hash function explain its properties</w:t>
            </w:r>
          </w:p>
        </w:tc>
      </w:tr>
      <w:tr w:rsidR="00394A6B">
        <w:trPr>
          <w:trHeight w:val="555"/>
        </w:trPr>
        <w:tc>
          <w:tcPr>
            <w:tcW w:w="530" w:type="dxa"/>
          </w:tcPr>
          <w:p w:rsidR="00394A6B" w:rsidRDefault="00394A6B">
            <w:pPr>
              <w:rPr>
                <w:b/>
              </w:rPr>
            </w:pPr>
            <w:r>
              <w:rPr>
                <w:b/>
              </w:rPr>
              <w:t>7.</w:t>
            </w:r>
          </w:p>
        </w:tc>
        <w:tc>
          <w:tcPr>
            <w:tcW w:w="8326" w:type="dxa"/>
          </w:tcPr>
          <w:p w:rsidR="00394A6B" w:rsidRPr="001E68AC" w:rsidRDefault="00210355" w:rsidP="005D58D1">
            <w:r>
              <w:t>What is birthday attack</w:t>
            </w:r>
          </w:p>
        </w:tc>
      </w:tr>
      <w:tr w:rsidR="0055009C">
        <w:trPr>
          <w:trHeight w:val="555"/>
        </w:trPr>
        <w:tc>
          <w:tcPr>
            <w:tcW w:w="530" w:type="dxa"/>
          </w:tcPr>
          <w:p w:rsidR="0055009C" w:rsidRDefault="0055009C">
            <w:pPr>
              <w:rPr>
                <w:b/>
              </w:rPr>
            </w:pPr>
            <w:r>
              <w:rPr>
                <w:b/>
              </w:rPr>
              <w:t xml:space="preserve">8. </w:t>
            </w:r>
          </w:p>
        </w:tc>
        <w:tc>
          <w:tcPr>
            <w:tcW w:w="8326" w:type="dxa"/>
          </w:tcPr>
          <w:p w:rsidR="0055009C" w:rsidRDefault="007020F7">
            <w:r>
              <w:t>What is initialization variable</w:t>
            </w:r>
          </w:p>
        </w:tc>
      </w:tr>
      <w:tr w:rsidR="0055009C">
        <w:trPr>
          <w:trHeight w:val="555"/>
        </w:trPr>
        <w:tc>
          <w:tcPr>
            <w:tcW w:w="530" w:type="dxa"/>
          </w:tcPr>
          <w:p w:rsidR="0055009C" w:rsidRDefault="0055009C">
            <w:pPr>
              <w:rPr>
                <w:b/>
              </w:rPr>
            </w:pPr>
            <w:r>
              <w:rPr>
                <w:b/>
              </w:rPr>
              <w:t>9.</w:t>
            </w:r>
          </w:p>
        </w:tc>
        <w:tc>
          <w:tcPr>
            <w:tcW w:w="8326" w:type="dxa"/>
          </w:tcPr>
          <w:p w:rsidR="0055009C" w:rsidRDefault="007020F7">
            <w:r>
              <w:t>How much digest size of md5</w:t>
            </w:r>
          </w:p>
        </w:tc>
      </w:tr>
      <w:tr w:rsidR="0055009C">
        <w:trPr>
          <w:trHeight w:val="555"/>
        </w:trPr>
        <w:tc>
          <w:tcPr>
            <w:tcW w:w="530" w:type="dxa"/>
          </w:tcPr>
          <w:p w:rsidR="0055009C" w:rsidRDefault="0055009C">
            <w:pPr>
              <w:rPr>
                <w:b/>
              </w:rPr>
            </w:pPr>
            <w:r>
              <w:rPr>
                <w:b/>
              </w:rPr>
              <w:t>10.</w:t>
            </w:r>
          </w:p>
        </w:tc>
        <w:tc>
          <w:tcPr>
            <w:tcW w:w="8326" w:type="dxa"/>
          </w:tcPr>
          <w:p w:rsidR="0055009C" w:rsidRDefault="007020F7">
            <w:r>
              <w:t>How do we achieve data integrity using md5 or sha1</w:t>
            </w:r>
          </w:p>
        </w:tc>
      </w:tr>
    </w:tbl>
    <w:p w:rsidR="0055009C" w:rsidRDefault="0055009C">
      <w:pPr>
        <w:jc w:val="center"/>
        <w:rPr>
          <w:b/>
          <w:sz w:val="32"/>
          <w:szCs w:val="32"/>
          <w:u w:val="single"/>
        </w:rPr>
      </w:pPr>
    </w:p>
    <w:p w:rsidR="00833603" w:rsidRDefault="0055009C" w:rsidP="00833603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br w:type="page"/>
      </w:r>
      <w:r w:rsidR="000A7608">
        <w:rPr>
          <w:b/>
          <w:sz w:val="32"/>
          <w:szCs w:val="32"/>
          <w:u w:val="single"/>
        </w:rPr>
        <w:lastRenderedPageBreak/>
        <w:t>ORAL QUESTIONS ON ASSIGNMENT-5</w:t>
      </w:r>
    </w:p>
    <w:p w:rsidR="00833603" w:rsidRDefault="00833603">
      <w:pPr>
        <w:jc w:val="center"/>
        <w:rPr>
          <w:b/>
          <w:sz w:val="32"/>
          <w:szCs w:val="32"/>
          <w:u w:val="single"/>
        </w:rPr>
      </w:pPr>
    </w:p>
    <w:tbl>
      <w:tblPr>
        <w:tblW w:w="8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0"/>
        <w:gridCol w:w="8326"/>
      </w:tblGrid>
      <w:tr w:rsidR="001B7753">
        <w:trPr>
          <w:trHeight w:val="555"/>
        </w:trPr>
        <w:tc>
          <w:tcPr>
            <w:tcW w:w="530" w:type="dxa"/>
          </w:tcPr>
          <w:p w:rsidR="001B7753" w:rsidRDefault="001B7753">
            <w:pPr>
              <w:rPr>
                <w:b/>
              </w:rPr>
            </w:pPr>
            <w:r>
              <w:rPr>
                <w:b/>
              </w:rPr>
              <w:t>1.</w:t>
            </w:r>
          </w:p>
          <w:p w:rsidR="001B7753" w:rsidRDefault="001B7753">
            <w:pPr>
              <w:rPr>
                <w:b/>
              </w:rPr>
            </w:pPr>
          </w:p>
        </w:tc>
        <w:tc>
          <w:tcPr>
            <w:tcW w:w="8326" w:type="dxa"/>
          </w:tcPr>
          <w:p w:rsidR="001B7753" w:rsidRPr="00DD3C71" w:rsidRDefault="001B7753" w:rsidP="00C744A0">
            <w:r w:rsidRPr="00DD3C71">
              <w:t>What is AES?</w:t>
            </w:r>
          </w:p>
        </w:tc>
      </w:tr>
      <w:tr w:rsidR="001B7753">
        <w:trPr>
          <w:trHeight w:val="555"/>
        </w:trPr>
        <w:tc>
          <w:tcPr>
            <w:tcW w:w="530" w:type="dxa"/>
          </w:tcPr>
          <w:p w:rsidR="001B7753" w:rsidRDefault="001B7753">
            <w:pPr>
              <w:rPr>
                <w:b/>
              </w:rPr>
            </w:pPr>
            <w:r>
              <w:rPr>
                <w:b/>
              </w:rPr>
              <w:t>2.</w:t>
            </w:r>
          </w:p>
        </w:tc>
        <w:tc>
          <w:tcPr>
            <w:tcW w:w="8326" w:type="dxa"/>
          </w:tcPr>
          <w:p w:rsidR="001B7753" w:rsidRPr="00DD3C71" w:rsidRDefault="001B7753" w:rsidP="00C744A0">
            <w:r w:rsidRPr="00DD3C71">
              <w:t>How much size of plaintext in AES</w:t>
            </w:r>
          </w:p>
        </w:tc>
      </w:tr>
      <w:tr w:rsidR="001B7753">
        <w:trPr>
          <w:trHeight w:val="555"/>
        </w:trPr>
        <w:tc>
          <w:tcPr>
            <w:tcW w:w="530" w:type="dxa"/>
          </w:tcPr>
          <w:p w:rsidR="001B7753" w:rsidRDefault="001B7753">
            <w:pPr>
              <w:rPr>
                <w:b/>
              </w:rPr>
            </w:pPr>
            <w:r>
              <w:rPr>
                <w:b/>
              </w:rPr>
              <w:t>3.</w:t>
            </w:r>
          </w:p>
        </w:tc>
        <w:tc>
          <w:tcPr>
            <w:tcW w:w="8326" w:type="dxa"/>
          </w:tcPr>
          <w:p w:rsidR="001B7753" w:rsidRPr="00DD3C71" w:rsidRDefault="005746BD" w:rsidP="00C744A0">
            <w:r>
              <w:t>Explain construction of AES</w:t>
            </w:r>
          </w:p>
        </w:tc>
      </w:tr>
      <w:tr w:rsidR="0055009C">
        <w:trPr>
          <w:trHeight w:val="555"/>
        </w:trPr>
        <w:tc>
          <w:tcPr>
            <w:tcW w:w="530" w:type="dxa"/>
          </w:tcPr>
          <w:p w:rsidR="0055009C" w:rsidRDefault="0055009C">
            <w:pPr>
              <w:rPr>
                <w:b/>
              </w:rPr>
            </w:pPr>
            <w:r>
              <w:rPr>
                <w:b/>
              </w:rPr>
              <w:t>4.</w:t>
            </w:r>
          </w:p>
        </w:tc>
        <w:tc>
          <w:tcPr>
            <w:tcW w:w="8326" w:type="dxa"/>
          </w:tcPr>
          <w:p w:rsidR="0055009C" w:rsidRDefault="005746BD">
            <w:r>
              <w:t>How do we perform column mixing in AES</w:t>
            </w:r>
          </w:p>
        </w:tc>
      </w:tr>
      <w:tr w:rsidR="0055009C">
        <w:trPr>
          <w:trHeight w:val="555"/>
        </w:trPr>
        <w:tc>
          <w:tcPr>
            <w:tcW w:w="530" w:type="dxa"/>
          </w:tcPr>
          <w:p w:rsidR="0055009C" w:rsidRDefault="0055009C">
            <w:pPr>
              <w:rPr>
                <w:b/>
              </w:rPr>
            </w:pPr>
            <w:r>
              <w:rPr>
                <w:b/>
              </w:rPr>
              <w:t>5.</w:t>
            </w:r>
          </w:p>
        </w:tc>
        <w:tc>
          <w:tcPr>
            <w:tcW w:w="8326" w:type="dxa"/>
          </w:tcPr>
          <w:p w:rsidR="0055009C" w:rsidRDefault="005746BD">
            <w:r>
              <w:t>Explain round key addition</w:t>
            </w:r>
          </w:p>
        </w:tc>
      </w:tr>
      <w:tr w:rsidR="0055009C">
        <w:trPr>
          <w:trHeight w:val="555"/>
        </w:trPr>
        <w:tc>
          <w:tcPr>
            <w:tcW w:w="530" w:type="dxa"/>
          </w:tcPr>
          <w:p w:rsidR="0055009C" w:rsidRDefault="0055009C">
            <w:pPr>
              <w:rPr>
                <w:b/>
              </w:rPr>
            </w:pPr>
            <w:r>
              <w:rPr>
                <w:b/>
              </w:rPr>
              <w:t>6.</w:t>
            </w:r>
          </w:p>
        </w:tc>
        <w:tc>
          <w:tcPr>
            <w:tcW w:w="8326" w:type="dxa"/>
          </w:tcPr>
          <w:p w:rsidR="0055009C" w:rsidRDefault="00D55CC7">
            <w:r>
              <w:t>When do we perform byte substitution</w:t>
            </w:r>
          </w:p>
        </w:tc>
      </w:tr>
    </w:tbl>
    <w:p w:rsidR="00A94BD4" w:rsidRDefault="00A94BD4" w:rsidP="00833603">
      <w:pPr>
        <w:jc w:val="center"/>
        <w:rPr>
          <w:b/>
          <w:sz w:val="32"/>
          <w:szCs w:val="32"/>
          <w:u w:val="single"/>
        </w:rPr>
      </w:pPr>
    </w:p>
    <w:p w:rsidR="00833603" w:rsidRDefault="00A94BD4" w:rsidP="00833603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ORAL QUESTIONS ON ASSIGNMENT-6</w:t>
      </w:r>
    </w:p>
    <w:p w:rsidR="0055009C" w:rsidRDefault="0055009C">
      <w:pPr>
        <w:jc w:val="center"/>
        <w:rPr>
          <w:b/>
          <w:sz w:val="32"/>
          <w:szCs w:val="32"/>
          <w:u w:val="single"/>
        </w:rPr>
      </w:pPr>
    </w:p>
    <w:tbl>
      <w:tblPr>
        <w:tblW w:w="90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0"/>
        <w:gridCol w:w="8562"/>
      </w:tblGrid>
      <w:tr w:rsidR="000A1763">
        <w:trPr>
          <w:trHeight w:val="555"/>
        </w:trPr>
        <w:tc>
          <w:tcPr>
            <w:tcW w:w="530" w:type="dxa"/>
          </w:tcPr>
          <w:p w:rsidR="000A1763" w:rsidRDefault="000A1763">
            <w:pPr>
              <w:rPr>
                <w:b/>
              </w:rPr>
            </w:pPr>
            <w:r>
              <w:rPr>
                <w:b/>
              </w:rPr>
              <w:t>1.</w:t>
            </w:r>
          </w:p>
          <w:p w:rsidR="000A1763" w:rsidRDefault="000A1763">
            <w:pPr>
              <w:rPr>
                <w:b/>
              </w:rPr>
            </w:pPr>
          </w:p>
        </w:tc>
        <w:tc>
          <w:tcPr>
            <w:tcW w:w="8562" w:type="dxa"/>
          </w:tcPr>
          <w:p w:rsidR="000A1763" w:rsidRPr="00510A88" w:rsidRDefault="000A1763" w:rsidP="00F118B0">
            <w:r w:rsidRPr="00510A88">
              <w:t>What is engine class?</w:t>
            </w:r>
          </w:p>
        </w:tc>
      </w:tr>
      <w:tr w:rsidR="000A1763">
        <w:trPr>
          <w:trHeight w:val="555"/>
        </w:trPr>
        <w:tc>
          <w:tcPr>
            <w:tcW w:w="530" w:type="dxa"/>
          </w:tcPr>
          <w:p w:rsidR="000A1763" w:rsidRDefault="000A1763">
            <w:pPr>
              <w:rPr>
                <w:b/>
              </w:rPr>
            </w:pPr>
            <w:r>
              <w:rPr>
                <w:b/>
              </w:rPr>
              <w:t>2.</w:t>
            </w:r>
          </w:p>
        </w:tc>
        <w:tc>
          <w:tcPr>
            <w:tcW w:w="8562" w:type="dxa"/>
          </w:tcPr>
          <w:p w:rsidR="000A1763" w:rsidRPr="00510A88" w:rsidRDefault="000A1763" w:rsidP="00F118B0">
            <w:r w:rsidRPr="00510A88">
              <w:t>Explain java cryptography architecture</w:t>
            </w:r>
          </w:p>
        </w:tc>
      </w:tr>
      <w:tr w:rsidR="000A1763">
        <w:trPr>
          <w:trHeight w:val="555"/>
        </w:trPr>
        <w:tc>
          <w:tcPr>
            <w:tcW w:w="530" w:type="dxa"/>
          </w:tcPr>
          <w:p w:rsidR="000A1763" w:rsidRDefault="000A1763">
            <w:pPr>
              <w:rPr>
                <w:b/>
              </w:rPr>
            </w:pPr>
            <w:r>
              <w:rPr>
                <w:b/>
              </w:rPr>
              <w:t>3.</w:t>
            </w:r>
          </w:p>
        </w:tc>
        <w:tc>
          <w:tcPr>
            <w:tcW w:w="8562" w:type="dxa"/>
          </w:tcPr>
          <w:p w:rsidR="000A1763" w:rsidRPr="00510A88" w:rsidRDefault="000A1763" w:rsidP="00F118B0">
            <w:r w:rsidRPr="00510A88">
              <w:t>Explain cipher and key pair class.</w:t>
            </w:r>
          </w:p>
        </w:tc>
      </w:tr>
      <w:tr w:rsidR="000A1763">
        <w:trPr>
          <w:trHeight w:val="555"/>
        </w:trPr>
        <w:tc>
          <w:tcPr>
            <w:tcW w:w="530" w:type="dxa"/>
          </w:tcPr>
          <w:p w:rsidR="000A1763" w:rsidRDefault="000A1763">
            <w:pPr>
              <w:rPr>
                <w:b/>
              </w:rPr>
            </w:pPr>
            <w:r>
              <w:rPr>
                <w:b/>
              </w:rPr>
              <w:t>4.</w:t>
            </w:r>
          </w:p>
        </w:tc>
        <w:tc>
          <w:tcPr>
            <w:tcW w:w="8562" w:type="dxa"/>
          </w:tcPr>
          <w:p w:rsidR="000A1763" w:rsidRPr="00510A88" w:rsidRDefault="00F024B3" w:rsidP="00F118B0">
            <w:r>
              <w:t>What is Algorithm Specific Interface</w:t>
            </w:r>
          </w:p>
        </w:tc>
      </w:tr>
      <w:tr w:rsidR="000A1763">
        <w:trPr>
          <w:trHeight w:val="555"/>
        </w:trPr>
        <w:tc>
          <w:tcPr>
            <w:tcW w:w="530" w:type="dxa"/>
          </w:tcPr>
          <w:p w:rsidR="000A1763" w:rsidRDefault="000A1763">
            <w:pPr>
              <w:rPr>
                <w:b/>
              </w:rPr>
            </w:pPr>
            <w:r>
              <w:rPr>
                <w:b/>
              </w:rPr>
              <w:t>5.</w:t>
            </w:r>
          </w:p>
        </w:tc>
        <w:tc>
          <w:tcPr>
            <w:tcW w:w="8562" w:type="dxa"/>
          </w:tcPr>
          <w:p w:rsidR="000A1763" w:rsidRPr="00510A88" w:rsidRDefault="00F024B3" w:rsidP="00F118B0">
            <w:r>
              <w:t>Which class required for generation of Key pair for RSA</w:t>
            </w:r>
          </w:p>
        </w:tc>
      </w:tr>
    </w:tbl>
    <w:p w:rsidR="0055009C" w:rsidRDefault="0055009C">
      <w:pPr>
        <w:jc w:val="center"/>
      </w:pPr>
    </w:p>
    <w:p w:rsidR="004E67CA" w:rsidRDefault="004E67CA" w:rsidP="004E67CA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ORAL QUESTIONS ON ASSIGNMENT-7</w:t>
      </w:r>
    </w:p>
    <w:p w:rsidR="004E67CA" w:rsidRDefault="004E67CA" w:rsidP="004E67CA">
      <w:pPr>
        <w:jc w:val="center"/>
        <w:rPr>
          <w:b/>
          <w:sz w:val="32"/>
          <w:szCs w:val="32"/>
          <w:u w:val="single"/>
        </w:rPr>
      </w:pPr>
    </w:p>
    <w:p w:rsidR="004E67CA" w:rsidRDefault="004E67CA" w:rsidP="004E67CA">
      <w:pPr>
        <w:jc w:val="center"/>
        <w:rPr>
          <w:b/>
          <w:sz w:val="32"/>
          <w:szCs w:val="32"/>
          <w:u w:val="single"/>
        </w:rPr>
      </w:pPr>
    </w:p>
    <w:tbl>
      <w:tblPr>
        <w:tblW w:w="90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0"/>
        <w:gridCol w:w="8562"/>
      </w:tblGrid>
      <w:tr w:rsidR="004E67CA" w:rsidTr="00C41C9B">
        <w:trPr>
          <w:trHeight w:val="555"/>
        </w:trPr>
        <w:tc>
          <w:tcPr>
            <w:tcW w:w="530" w:type="dxa"/>
          </w:tcPr>
          <w:p w:rsidR="004E67CA" w:rsidRDefault="004E67CA" w:rsidP="00C41C9B">
            <w:pPr>
              <w:rPr>
                <w:b/>
              </w:rPr>
            </w:pPr>
            <w:r>
              <w:rPr>
                <w:b/>
              </w:rPr>
              <w:t>1.</w:t>
            </w:r>
          </w:p>
          <w:p w:rsidR="004E67CA" w:rsidRDefault="004E67CA" w:rsidP="00C41C9B">
            <w:pPr>
              <w:rPr>
                <w:b/>
              </w:rPr>
            </w:pPr>
          </w:p>
        </w:tc>
        <w:tc>
          <w:tcPr>
            <w:tcW w:w="8562" w:type="dxa"/>
          </w:tcPr>
          <w:p w:rsidR="004E67CA" w:rsidRPr="0036587B" w:rsidRDefault="004E67CA" w:rsidP="00C41C9B">
            <w:r>
              <w:t xml:space="preserve">What is the use of </w:t>
            </w:r>
            <w:proofErr w:type="spellStart"/>
            <w:r>
              <w:t>wireshark</w:t>
            </w:r>
            <w:proofErr w:type="spellEnd"/>
            <w:r w:rsidRPr="0036587B">
              <w:t xml:space="preserve">? </w:t>
            </w:r>
          </w:p>
        </w:tc>
      </w:tr>
      <w:tr w:rsidR="004E67CA" w:rsidTr="00C41C9B">
        <w:trPr>
          <w:trHeight w:val="555"/>
        </w:trPr>
        <w:tc>
          <w:tcPr>
            <w:tcW w:w="530" w:type="dxa"/>
          </w:tcPr>
          <w:p w:rsidR="004E67CA" w:rsidRDefault="004E67CA" w:rsidP="00C41C9B">
            <w:pPr>
              <w:rPr>
                <w:b/>
              </w:rPr>
            </w:pPr>
            <w:r>
              <w:rPr>
                <w:b/>
              </w:rPr>
              <w:t>2.</w:t>
            </w:r>
          </w:p>
        </w:tc>
        <w:tc>
          <w:tcPr>
            <w:tcW w:w="8562" w:type="dxa"/>
          </w:tcPr>
          <w:p w:rsidR="004E67CA" w:rsidRPr="0036587B" w:rsidRDefault="004E67CA" w:rsidP="00C41C9B">
            <w:r>
              <w:t xml:space="preserve">How do we monitor network using </w:t>
            </w:r>
            <w:proofErr w:type="spellStart"/>
            <w:r>
              <w:t>wireshark</w:t>
            </w:r>
            <w:proofErr w:type="spellEnd"/>
          </w:p>
        </w:tc>
      </w:tr>
      <w:tr w:rsidR="004E67CA" w:rsidTr="00C41C9B">
        <w:trPr>
          <w:trHeight w:val="555"/>
        </w:trPr>
        <w:tc>
          <w:tcPr>
            <w:tcW w:w="530" w:type="dxa"/>
          </w:tcPr>
          <w:p w:rsidR="004E67CA" w:rsidRDefault="004E67CA" w:rsidP="00C41C9B">
            <w:pPr>
              <w:rPr>
                <w:b/>
              </w:rPr>
            </w:pPr>
            <w:r>
              <w:rPr>
                <w:b/>
              </w:rPr>
              <w:t>3.</w:t>
            </w:r>
          </w:p>
        </w:tc>
        <w:tc>
          <w:tcPr>
            <w:tcW w:w="8562" w:type="dxa"/>
          </w:tcPr>
          <w:p w:rsidR="004E67CA" w:rsidRPr="0036587B" w:rsidRDefault="004E67CA" w:rsidP="00C41C9B">
            <w:r>
              <w:t>What is hex dump</w:t>
            </w:r>
          </w:p>
        </w:tc>
      </w:tr>
      <w:tr w:rsidR="004E67CA" w:rsidTr="00C41C9B">
        <w:trPr>
          <w:trHeight w:val="555"/>
        </w:trPr>
        <w:tc>
          <w:tcPr>
            <w:tcW w:w="530" w:type="dxa"/>
          </w:tcPr>
          <w:p w:rsidR="004E67CA" w:rsidRDefault="004E67CA" w:rsidP="00C41C9B">
            <w:pPr>
              <w:rPr>
                <w:b/>
              </w:rPr>
            </w:pPr>
            <w:r>
              <w:rPr>
                <w:b/>
              </w:rPr>
              <w:t>4.</w:t>
            </w:r>
          </w:p>
        </w:tc>
        <w:tc>
          <w:tcPr>
            <w:tcW w:w="8562" w:type="dxa"/>
          </w:tcPr>
          <w:p w:rsidR="004E67CA" w:rsidRPr="0036587B" w:rsidRDefault="004E67CA" w:rsidP="00C41C9B">
            <w:r>
              <w:t xml:space="preserve">Is </w:t>
            </w:r>
            <w:proofErr w:type="spellStart"/>
            <w:r>
              <w:t>wireshark</w:t>
            </w:r>
            <w:proofErr w:type="spellEnd"/>
            <w:r>
              <w:t xml:space="preserve"> act as IDS tool</w:t>
            </w:r>
          </w:p>
        </w:tc>
      </w:tr>
      <w:tr w:rsidR="004E67CA" w:rsidTr="00C41C9B">
        <w:trPr>
          <w:trHeight w:val="555"/>
        </w:trPr>
        <w:tc>
          <w:tcPr>
            <w:tcW w:w="530" w:type="dxa"/>
          </w:tcPr>
          <w:p w:rsidR="004E67CA" w:rsidRDefault="004E67CA" w:rsidP="00C41C9B">
            <w:pPr>
              <w:rPr>
                <w:b/>
              </w:rPr>
            </w:pPr>
            <w:r>
              <w:rPr>
                <w:b/>
              </w:rPr>
              <w:t>5.</w:t>
            </w:r>
          </w:p>
        </w:tc>
        <w:tc>
          <w:tcPr>
            <w:tcW w:w="8562" w:type="dxa"/>
          </w:tcPr>
          <w:p w:rsidR="004E67CA" w:rsidRPr="0036587B" w:rsidRDefault="004E67CA" w:rsidP="00C41C9B">
            <w:r>
              <w:t>What are filtering method of Wireshark</w:t>
            </w:r>
          </w:p>
        </w:tc>
      </w:tr>
      <w:tr w:rsidR="004E67CA" w:rsidTr="00C41C9B">
        <w:trPr>
          <w:trHeight w:val="555"/>
        </w:trPr>
        <w:tc>
          <w:tcPr>
            <w:tcW w:w="530" w:type="dxa"/>
          </w:tcPr>
          <w:p w:rsidR="004E67CA" w:rsidRDefault="004E67CA" w:rsidP="00C41C9B">
            <w:pPr>
              <w:rPr>
                <w:b/>
              </w:rPr>
            </w:pPr>
            <w:r>
              <w:rPr>
                <w:b/>
              </w:rPr>
              <w:t>6.</w:t>
            </w:r>
          </w:p>
        </w:tc>
        <w:tc>
          <w:tcPr>
            <w:tcW w:w="8562" w:type="dxa"/>
          </w:tcPr>
          <w:p w:rsidR="004E67CA" w:rsidRPr="0036587B" w:rsidRDefault="004E67CA" w:rsidP="00C41C9B">
            <w:r>
              <w:t xml:space="preserve">Why do we capture packet in </w:t>
            </w:r>
            <w:proofErr w:type="spellStart"/>
            <w:r>
              <w:t>wireshark</w:t>
            </w:r>
            <w:proofErr w:type="spellEnd"/>
          </w:p>
        </w:tc>
      </w:tr>
      <w:tr w:rsidR="004E67CA" w:rsidTr="00C41C9B">
        <w:trPr>
          <w:trHeight w:val="555"/>
        </w:trPr>
        <w:tc>
          <w:tcPr>
            <w:tcW w:w="530" w:type="dxa"/>
          </w:tcPr>
          <w:p w:rsidR="004E67CA" w:rsidRDefault="004E67CA" w:rsidP="00C41C9B">
            <w:pPr>
              <w:rPr>
                <w:b/>
              </w:rPr>
            </w:pPr>
            <w:r>
              <w:rPr>
                <w:b/>
              </w:rPr>
              <w:t>7.</w:t>
            </w:r>
          </w:p>
        </w:tc>
        <w:tc>
          <w:tcPr>
            <w:tcW w:w="8562" w:type="dxa"/>
          </w:tcPr>
          <w:p w:rsidR="004E67CA" w:rsidRPr="0036587B" w:rsidRDefault="004E67CA" w:rsidP="00C41C9B">
            <w:r>
              <w:t xml:space="preserve">Is </w:t>
            </w:r>
            <w:proofErr w:type="spellStart"/>
            <w:r w:rsidR="009C706B">
              <w:t>wireshark</w:t>
            </w:r>
            <w:proofErr w:type="spellEnd"/>
            <w:r w:rsidR="009C706B">
              <w:t xml:space="preserve"> </w:t>
            </w:r>
            <w:r>
              <w:t xml:space="preserve"> hacking tool</w:t>
            </w:r>
          </w:p>
        </w:tc>
      </w:tr>
    </w:tbl>
    <w:p w:rsidR="004E67CA" w:rsidRDefault="004E67CA" w:rsidP="004E67CA">
      <w:pPr>
        <w:jc w:val="center"/>
        <w:rPr>
          <w:b/>
          <w:sz w:val="32"/>
          <w:szCs w:val="32"/>
          <w:u w:val="single"/>
        </w:rPr>
      </w:pPr>
    </w:p>
    <w:p w:rsidR="00833603" w:rsidRDefault="0055009C" w:rsidP="00833603">
      <w:pPr>
        <w:jc w:val="center"/>
        <w:rPr>
          <w:b/>
          <w:sz w:val="32"/>
          <w:szCs w:val="32"/>
          <w:u w:val="single"/>
        </w:rPr>
      </w:pPr>
      <w:r>
        <w:br w:type="page"/>
      </w:r>
      <w:r w:rsidR="005F7C7C">
        <w:rPr>
          <w:b/>
          <w:sz w:val="32"/>
          <w:szCs w:val="32"/>
          <w:u w:val="single"/>
        </w:rPr>
        <w:lastRenderedPageBreak/>
        <w:t>ORAL QUESTIONS ON ASSIGNMENT-8</w:t>
      </w:r>
    </w:p>
    <w:p w:rsidR="0055009C" w:rsidRDefault="0055009C">
      <w:pPr>
        <w:jc w:val="center"/>
        <w:rPr>
          <w:b/>
          <w:sz w:val="32"/>
          <w:szCs w:val="32"/>
          <w:u w:val="single"/>
        </w:rPr>
      </w:pPr>
    </w:p>
    <w:p w:rsidR="00833603" w:rsidRDefault="00833603">
      <w:pPr>
        <w:jc w:val="center"/>
        <w:rPr>
          <w:b/>
          <w:sz w:val="32"/>
          <w:szCs w:val="32"/>
          <w:u w:val="single"/>
        </w:rPr>
      </w:pPr>
    </w:p>
    <w:tbl>
      <w:tblPr>
        <w:tblW w:w="90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0"/>
        <w:gridCol w:w="8562"/>
      </w:tblGrid>
      <w:tr w:rsidR="00EF1D6D">
        <w:trPr>
          <w:trHeight w:val="555"/>
        </w:trPr>
        <w:tc>
          <w:tcPr>
            <w:tcW w:w="530" w:type="dxa"/>
          </w:tcPr>
          <w:p w:rsidR="00EF1D6D" w:rsidRDefault="00EF1D6D">
            <w:pPr>
              <w:rPr>
                <w:b/>
              </w:rPr>
            </w:pPr>
            <w:r>
              <w:rPr>
                <w:b/>
              </w:rPr>
              <w:t>1.</w:t>
            </w:r>
          </w:p>
          <w:p w:rsidR="00EF1D6D" w:rsidRDefault="00EF1D6D">
            <w:pPr>
              <w:rPr>
                <w:b/>
              </w:rPr>
            </w:pPr>
          </w:p>
        </w:tc>
        <w:tc>
          <w:tcPr>
            <w:tcW w:w="8562" w:type="dxa"/>
          </w:tcPr>
          <w:p w:rsidR="00EF1D6D" w:rsidRPr="0036587B" w:rsidRDefault="00EF1D6D" w:rsidP="00C41C9B">
            <w:r w:rsidRPr="0036587B">
              <w:t xml:space="preserve">What is open port? </w:t>
            </w:r>
          </w:p>
        </w:tc>
      </w:tr>
      <w:tr w:rsidR="00EF1D6D">
        <w:trPr>
          <w:trHeight w:val="555"/>
        </w:trPr>
        <w:tc>
          <w:tcPr>
            <w:tcW w:w="530" w:type="dxa"/>
          </w:tcPr>
          <w:p w:rsidR="00EF1D6D" w:rsidRDefault="00EF1D6D">
            <w:pPr>
              <w:rPr>
                <w:b/>
              </w:rPr>
            </w:pPr>
            <w:r>
              <w:rPr>
                <w:b/>
              </w:rPr>
              <w:t>2.</w:t>
            </w:r>
          </w:p>
        </w:tc>
        <w:tc>
          <w:tcPr>
            <w:tcW w:w="8562" w:type="dxa"/>
          </w:tcPr>
          <w:p w:rsidR="00EF1D6D" w:rsidRPr="0036587B" w:rsidRDefault="00C8553A" w:rsidP="00C41C9B">
            <w:r>
              <w:t xml:space="preserve">What do you mean </w:t>
            </w:r>
            <w:r w:rsidR="00EF1D6D" w:rsidRPr="0036587B">
              <w:t xml:space="preserve"> vulnerability of any system</w:t>
            </w:r>
          </w:p>
        </w:tc>
      </w:tr>
      <w:tr w:rsidR="00EF1D6D">
        <w:trPr>
          <w:trHeight w:val="555"/>
        </w:trPr>
        <w:tc>
          <w:tcPr>
            <w:tcW w:w="530" w:type="dxa"/>
          </w:tcPr>
          <w:p w:rsidR="00EF1D6D" w:rsidRDefault="00EF1D6D">
            <w:pPr>
              <w:rPr>
                <w:b/>
              </w:rPr>
            </w:pPr>
            <w:r>
              <w:rPr>
                <w:b/>
              </w:rPr>
              <w:t>3.</w:t>
            </w:r>
          </w:p>
        </w:tc>
        <w:tc>
          <w:tcPr>
            <w:tcW w:w="8562" w:type="dxa"/>
          </w:tcPr>
          <w:p w:rsidR="00EF1D6D" w:rsidRPr="0036587B" w:rsidRDefault="000D4A5F" w:rsidP="00C41C9B">
            <w:r>
              <w:t>Describe Nessu</w:t>
            </w:r>
            <w:r w:rsidR="00EF1D6D" w:rsidRPr="0036587B">
              <w:t>s security tool</w:t>
            </w:r>
          </w:p>
        </w:tc>
      </w:tr>
      <w:tr w:rsidR="00EF1D6D">
        <w:trPr>
          <w:trHeight w:val="555"/>
        </w:trPr>
        <w:tc>
          <w:tcPr>
            <w:tcW w:w="530" w:type="dxa"/>
          </w:tcPr>
          <w:p w:rsidR="00EF1D6D" w:rsidRDefault="00EF1D6D">
            <w:pPr>
              <w:rPr>
                <w:b/>
              </w:rPr>
            </w:pPr>
            <w:r>
              <w:rPr>
                <w:b/>
              </w:rPr>
              <w:t>4.</w:t>
            </w:r>
          </w:p>
        </w:tc>
        <w:tc>
          <w:tcPr>
            <w:tcW w:w="8562" w:type="dxa"/>
          </w:tcPr>
          <w:p w:rsidR="00EF1D6D" w:rsidRPr="0036587B" w:rsidRDefault="00EF1D6D" w:rsidP="00C41C9B">
            <w:r w:rsidRPr="0036587B">
              <w:t>Explain the security hole</w:t>
            </w:r>
          </w:p>
        </w:tc>
      </w:tr>
      <w:tr w:rsidR="00EF1D6D">
        <w:trPr>
          <w:trHeight w:val="555"/>
        </w:trPr>
        <w:tc>
          <w:tcPr>
            <w:tcW w:w="530" w:type="dxa"/>
          </w:tcPr>
          <w:p w:rsidR="00EF1D6D" w:rsidRDefault="00EF1D6D">
            <w:pPr>
              <w:rPr>
                <w:b/>
              </w:rPr>
            </w:pPr>
            <w:r>
              <w:rPr>
                <w:b/>
              </w:rPr>
              <w:t>5.</w:t>
            </w:r>
          </w:p>
        </w:tc>
        <w:tc>
          <w:tcPr>
            <w:tcW w:w="8562" w:type="dxa"/>
          </w:tcPr>
          <w:p w:rsidR="00EF1D6D" w:rsidRPr="0036587B" w:rsidRDefault="00EF1D6D" w:rsidP="00C41C9B">
            <w:r w:rsidRPr="0036587B">
              <w:t>Describe detail procedure of port scanning</w:t>
            </w:r>
          </w:p>
        </w:tc>
      </w:tr>
      <w:tr w:rsidR="0060085A">
        <w:trPr>
          <w:trHeight w:val="555"/>
        </w:trPr>
        <w:tc>
          <w:tcPr>
            <w:tcW w:w="530" w:type="dxa"/>
          </w:tcPr>
          <w:p w:rsidR="0060085A" w:rsidRDefault="0060085A">
            <w:pPr>
              <w:rPr>
                <w:b/>
              </w:rPr>
            </w:pPr>
            <w:r>
              <w:rPr>
                <w:b/>
              </w:rPr>
              <w:t>6.</w:t>
            </w:r>
          </w:p>
        </w:tc>
        <w:tc>
          <w:tcPr>
            <w:tcW w:w="8562" w:type="dxa"/>
          </w:tcPr>
          <w:p w:rsidR="0060085A" w:rsidRPr="0036587B" w:rsidRDefault="000D4A5F" w:rsidP="00CB144D">
            <w:r>
              <w:t xml:space="preserve">What are the </w:t>
            </w:r>
            <w:proofErr w:type="spellStart"/>
            <w:r>
              <w:t>nessus</w:t>
            </w:r>
            <w:proofErr w:type="spellEnd"/>
            <w:r>
              <w:t xml:space="preserve"> report specifies</w:t>
            </w:r>
          </w:p>
        </w:tc>
      </w:tr>
    </w:tbl>
    <w:p w:rsidR="00833603" w:rsidRDefault="00833603">
      <w:pPr>
        <w:jc w:val="center"/>
        <w:rPr>
          <w:b/>
          <w:sz w:val="32"/>
          <w:szCs w:val="32"/>
          <w:u w:val="single"/>
        </w:rPr>
      </w:pPr>
    </w:p>
    <w:p w:rsidR="00833603" w:rsidRDefault="005F7C7C" w:rsidP="00833603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ORAL QUESTIONS ON ASSIGNMENT-9</w:t>
      </w:r>
    </w:p>
    <w:p w:rsidR="00833603" w:rsidRDefault="00833603">
      <w:pPr>
        <w:jc w:val="center"/>
        <w:rPr>
          <w:b/>
          <w:sz w:val="32"/>
          <w:szCs w:val="32"/>
          <w:u w:val="single"/>
        </w:rPr>
      </w:pPr>
    </w:p>
    <w:tbl>
      <w:tblPr>
        <w:tblW w:w="90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0"/>
        <w:gridCol w:w="8562"/>
      </w:tblGrid>
      <w:tr w:rsidR="00785962">
        <w:trPr>
          <w:trHeight w:val="555"/>
        </w:trPr>
        <w:tc>
          <w:tcPr>
            <w:tcW w:w="530" w:type="dxa"/>
          </w:tcPr>
          <w:p w:rsidR="00785962" w:rsidRDefault="00785962">
            <w:pPr>
              <w:rPr>
                <w:b/>
              </w:rPr>
            </w:pPr>
            <w:r>
              <w:rPr>
                <w:b/>
              </w:rPr>
              <w:t>1.</w:t>
            </w:r>
          </w:p>
          <w:p w:rsidR="00785962" w:rsidRDefault="00785962">
            <w:pPr>
              <w:rPr>
                <w:b/>
              </w:rPr>
            </w:pPr>
          </w:p>
        </w:tc>
        <w:tc>
          <w:tcPr>
            <w:tcW w:w="8562" w:type="dxa"/>
          </w:tcPr>
          <w:p w:rsidR="00785962" w:rsidRPr="00060299" w:rsidRDefault="00785962" w:rsidP="00191154">
            <w:r w:rsidRPr="00060299">
              <w:t>What is snort?</w:t>
            </w:r>
          </w:p>
        </w:tc>
      </w:tr>
      <w:tr w:rsidR="00785962">
        <w:trPr>
          <w:trHeight w:val="555"/>
        </w:trPr>
        <w:tc>
          <w:tcPr>
            <w:tcW w:w="530" w:type="dxa"/>
          </w:tcPr>
          <w:p w:rsidR="00785962" w:rsidRDefault="00785962">
            <w:pPr>
              <w:rPr>
                <w:b/>
              </w:rPr>
            </w:pPr>
            <w:r>
              <w:rPr>
                <w:b/>
              </w:rPr>
              <w:t>2.</w:t>
            </w:r>
          </w:p>
        </w:tc>
        <w:tc>
          <w:tcPr>
            <w:tcW w:w="8562" w:type="dxa"/>
          </w:tcPr>
          <w:p w:rsidR="00785962" w:rsidRPr="00060299" w:rsidRDefault="00785962" w:rsidP="00191154">
            <w:r w:rsidRPr="00060299">
              <w:t>Explain how to configure snort on windows</w:t>
            </w:r>
          </w:p>
        </w:tc>
      </w:tr>
      <w:tr w:rsidR="00785962">
        <w:trPr>
          <w:trHeight w:val="555"/>
        </w:trPr>
        <w:tc>
          <w:tcPr>
            <w:tcW w:w="530" w:type="dxa"/>
          </w:tcPr>
          <w:p w:rsidR="00785962" w:rsidRDefault="00785962">
            <w:pPr>
              <w:rPr>
                <w:b/>
              </w:rPr>
            </w:pPr>
            <w:r>
              <w:rPr>
                <w:b/>
              </w:rPr>
              <w:t>3.</w:t>
            </w:r>
          </w:p>
        </w:tc>
        <w:tc>
          <w:tcPr>
            <w:tcW w:w="8562" w:type="dxa"/>
          </w:tcPr>
          <w:p w:rsidR="00785962" w:rsidRPr="00060299" w:rsidRDefault="00785962" w:rsidP="00191154">
            <w:r w:rsidRPr="00060299">
              <w:t>What is Rule based IDS and network based IDS</w:t>
            </w:r>
          </w:p>
        </w:tc>
      </w:tr>
      <w:tr w:rsidR="00785962">
        <w:trPr>
          <w:trHeight w:val="555"/>
        </w:trPr>
        <w:tc>
          <w:tcPr>
            <w:tcW w:w="530" w:type="dxa"/>
          </w:tcPr>
          <w:p w:rsidR="00785962" w:rsidRDefault="00785962">
            <w:pPr>
              <w:rPr>
                <w:b/>
              </w:rPr>
            </w:pPr>
            <w:r>
              <w:rPr>
                <w:b/>
              </w:rPr>
              <w:t>4.</w:t>
            </w:r>
          </w:p>
        </w:tc>
        <w:tc>
          <w:tcPr>
            <w:tcW w:w="8562" w:type="dxa"/>
          </w:tcPr>
          <w:p w:rsidR="00785962" w:rsidRPr="00060299" w:rsidRDefault="00785962" w:rsidP="00191154">
            <w:r w:rsidRPr="00060299">
              <w:t>Explain sniffer mode of snort</w:t>
            </w:r>
          </w:p>
        </w:tc>
      </w:tr>
      <w:tr w:rsidR="00785962">
        <w:trPr>
          <w:trHeight w:val="555"/>
        </w:trPr>
        <w:tc>
          <w:tcPr>
            <w:tcW w:w="530" w:type="dxa"/>
          </w:tcPr>
          <w:p w:rsidR="00785962" w:rsidRDefault="00785962">
            <w:pPr>
              <w:rPr>
                <w:b/>
              </w:rPr>
            </w:pPr>
            <w:r>
              <w:rPr>
                <w:b/>
              </w:rPr>
              <w:t>5.</w:t>
            </w:r>
          </w:p>
        </w:tc>
        <w:tc>
          <w:tcPr>
            <w:tcW w:w="8562" w:type="dxa"/>
          </w:tcPr>
          <w:p w:rsidR="00785962" w:rsidRPr="00060299" w:rsidRDefault="00AF00C6" w:rsidP="00191154">
            <w:r>
              <w:t>What is packet logger mode</w:t>
            </w:r>
          </w:p>
        </w:tc>
      </w:tr>
      <w:tr w:rsidR="00785962">
        <w:trPr>
          <w:trHeight w:val="555"/>
        </w:trPr>
        <w:tc>
          <w:tcPr>
            <w:tcW w:w="530" w:type="dxa"/>
          </w:tcPr>
          <w:p w:rsidR="00785962" w:rsidRDefault="00785962">
            <w:pPr>
              <w:rPr>
                <w:b/>
              </w:rPr>
            </w:pPr>
            <w:r>
              <w:rPr>
                <w:b/>
              </w:rPr>
              <w:t>6.</w:t>
            </w:r>
          </w:p>
        </w:tc>
        <w:tc>
          <w:tcPr>
            <w:tcW w:w="8562" w:type="dxa"/>
          </w:tcPr>
          <w:p w:rsidR="00785962" w:rsidRPr="00060299" w:rsidRDefault="00AF00C6" w:rsidP="00191154">
            <w:r>
              <w:t>What is TCP dump</w:t>
            </w:r>
          </w:p>
        </w:tc>
      </w:tr>
      <w:tr w:rsidR="0055009C">
        <w:trPr>
          <w:trHeight w:val="555"/>
        </w:trPr>
        <w:tc>
          <w:tcPr>
            <w:tcW w:w="530" w:type="dxa"/>
          </w:tcPr>
          <w:p w:rsidR="0055009C" w:rsidRDefault="0055009C">
            <w:pPr>
              <w:rPr>
                <w:b/>
              </w:rPr>
            </w:pPr>
            <w:r>
              <w:rPr>
                <w:b/>
              </w:rPr>
              <w:t>7.</w:t>
            </w:r>
          </w:p>
        </w:tc>
        <w:tc>
          <w:tcPr>
            <w:tcW w:w="8562" w:type="dxa"/>
          </w:tcPr>
          <w:p w:rsidR="0055009C" w:rsidRDefault="0000204E">
            <w:r>
              <w:t>Is snort useful for forensic analysis tool</w:t>
            </w:r>
          </w:p>
        </w:tc>
      </w:tr>
      <w:tr w:rsidR="0055009C">
        <w:trPr>
          <w:trHeight w:val="555"/>
        </w:trPr>
        <w:tc>
          <w:tcPr>
            <w:tcW w:w="530" w:type="dxa"/>
          </w:tcPr>
          <w:p w:rsidR="0055009C" w:rsidRDefault="0055009C">
            <w:pPr>
              <w:rPr>
                <w:b/>
              </w:rPr>
            </w:pPr>
            <w:r>
              <w:rPr>
                <w:b/>
              </w:rPr>
              <w:t>8.</w:t>
            </w:r>
          </w:p>
        </w:tc>
        <w:tc>
          <w:tcPr>
            <w:tcW w:w="8562" w:type="dxa"/>
          </w:tcPr>
          <w:p w:rsidR="0055009C" w:rsidRDefault="0000204E">
            <w:r>
              <w:t xml:space="preserve">What is the use of alert file </w:t>
            </w:r>
          </w:p>
        </w:tc>
      </w:tr>
      <w:tr w:rsidR="0055009C">
        <w:trPr>
          <w:trHeight w:val="555"/>
        </w:trPr>
        <w:tc>
          <w:tcPr>
            <w:tcW w:w="530" w:type="dxa"/>
          </w:tcPr>
          <w:p w:rsidR="0055009C" w:rsidRDefault="0055009C">
            <w:pPr>
              <w:rPr>
                <w:b/>
              </w:rPr>
            </w:pPr>
            <w:r>
              <w:rPr>
                <w:b/>
              </w:rPr>
              <w:t>9.</w:t>
            </w:r>
          </w:p>
        </w:tc>
        <w:tc>
          <w:tcPr>
            <w:tcW w:w="8562" w:type="dxa"/>
          </w:tcPr>
          <w:p w:rsidR="0055009C" w:rsidRDefault="0000204E">
            <w:r>
              <w:t xml:space="preserve">What is the role of </w:t>
            </w:r>
            <w:proofErr w:type="spellStart"/>
            <w:r>
              <w:t>dymanic</w:t>
            </w:r>
            <w:proofErr w:type="spellEnd"/>
            <w:r>
              <w:t xml:space="preserve"> engine and preprocessor in snort</w:t>
            </w:r>
          </w:p>
        </w:tc>
      </w:tr>
    </w:tbl>
    <w:p w:rsidR="0055009C" w:rsidRDefault="0055009C">
      <w:pPr>
        <w:jc w:val="center"/>
      </w:pPr>
    </w:p>
    <w:p w:rsidR="00833603" w:rsidRDefault="0055009C" w:rsidP="00833603">
      <w:pPr>
        <w:jc w:val="center"/>
        <w:rPr>
          <w:b/>
          <w:sz w:val="32"/>
          <w:szCs w:val="32"/>
          <w:u w:val="single"/>
        </w:rPr>
      </w:pPr>
      <w:r>
        <w:br w:type="page"/>
      </w:r>
      <w:r w:rsidR="007E71B5">
        <w:rPr>
          <w:b/>
          <w:sz w:val="32"/>
          <w:szCs w:val="32"/>
          <w:u w:val="single"/>
        </w:rPr>
        <w:lastRenderedPageBreak/>
        <w:t>ORAL QUES</w:t>
      </w:r>
      <w:r w:rsidR="005F7C7C">
        <w:rPr>
          <w:b/>
          <w:sz w:val="32"/>
          <w:szCs w:val="32"/>
          <w:u w:val="single"/>
        </w:rPr>
        <w:t>TIONS ON ASSIGNMENT-10</w:t>
      </w:r>
    </w:p>
    <w:p w:rsidR="0055009C" w:rsidRDefault="0055009C">
      <w:pPr>
        <w:jc w:val="center"/>
        <w:rPr>
          <w:b/>
          <w:sz w:val="32"/>
          <w:szCs w:val="32"/>
          <w:u w:val="single"/>
        </w:rPr>
      </w:pPr>
    </w:p>
    <w:tbl>
      <w:tblPr>
        <w:tblW w:w="90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0"/>
        <w:gridCol w:w="8562"/>
      </w:tblGrid>
      <w:tr w:rsidR="00B80BAD">
        <w:trPr>
          <w:trHeight w:val="555"/>
        </w:trPr>
        <w:tc>
          <w:tcPr>
            <w:tcW w:w="530" w:type="dxa"/>
          </w:tcPr>
          <w:p w:rsidR="00B80BAD" w:rsidRDefault="00B80BAD">
            <w:pPr>
              <w:rPr>
                <w:b/>
              </w:rPr>
            </w:pPr>
            <w:r>
              <w:rPr>
                <w:b/>
              </w:rPr>
              <w:t>1.</w:t>
            </w:r>
          </w:p>
          <w:p w:rsidR="00B80BAD" w:rsidRDefault="00B80BAD">
            <w:pPr>
              <w:rPr>
                <w:b/>
              </w:rPr>
            </w:pPr>
          </w:p>
        </w:tc>
        <w:tc>
          <w:tcPr>
            <w:tcW w:w="8562" w:type="dxa"/>
          </w:tcPr>
          <w:p w:rsidR="00B80BAD" w:rsidRPr="00167B2A" w:rsidRDefault="00B80BAD" w:rsidP="00A136DB">
            <w:r w:rsidRPr="00167B2A">
              <w:t>Explain SSL protocol</w:t>
            </w:r>
          </w:p>
        </w:tc>
      </w:tr>
      <w:tr w:rsidR="00B80BAD">
        <w:trPr>
          <w:trHeight w:val="555"/>
        </w:trPr>
        <w:tc>
          <w:tcPr>
            <w:tcW w:w="530" w:type="dxa"/>
          </w:tcPr>
          <w:p w:rsidR="00B80BAD" w:rsidRDefault="00B80BAD">
            <w:pPr>
              <w:rPr>
                <w:b/>
              </w:rPr>
            </w:pPr>
            <w:r>
              <w:rPr>
                <w:b/>
              </w:rPr>
              <w:t>2.</w:t>
            </w:r>
          </w:p>
        </w:tc>
        <w:tc>
          <w:tcPr>
            <w:tcW w:w="8562" w:type="dxa"/>
          </w:tcPr>
          <w:p w:rsidR="00B80BAD" w:rsidRPr="00167B2A" w:rsidRDefault="008A43CC" w:rsidP="00A136DB">
            <w:r>
              <w:t>What is PGP Tool</w:t>
            </w:r>
          </w:p>
        </w:tc>
      </w:tr>
      <w:tr w:rsidR="00B80BAD">
        <w:trPr>
          <w:trHeight w:val="555"/>
        </w:trPr>
        <w:tc>
          <w:tcPr>
            <w:tcW w:w="530" w:type="dxa"/>
          </w:tcPr>
          <w:p w:rsidR="00B80BAD" w:rsidRDefault="00B80BAD">
            <w:pPr>
              <w:rPr>
                <w:b/>
              </w:rPr>
            </w:pPr>
            <w:r>
              <w:rPr>
                <w:b/>
              </w:rPr>
              <w:t>3.</w:t>
            </w:r>
          </w:p>
        </w:tc>
        <w:tc>
          <w:tcPr>
            <w:tcW w:w="8562" w:type="dxa"/>
          </w:tcPr>
          <w:p w:rsidR="00B80BAD" w:rsidRPr="00167B2A" w:rsidRDefault="008A43CC" w:rsidP="00A136DB">
            <w:r>
              <w:t>What are different services provided by PGP</w:t>
            </w:r>
          </w:p>
        </w:tc>
      </w:tr>
      <w:tr w:rsidR="00B80BAD">
        <w:trPr>
          <w:trHeight w:val="555"/>
        </w:trPr>
        <w:tc>
          <w:tcPr>
            <w:tcW w:w="530" w:type="dxa"/>
          </w:tcPr>
          <w:p w:rsidR="00B80BAD" w:rsidRDefault="00B80BAD">
            <w:pPr>
              <w:rPr>
                <w:b/>
              </w:rPr>
            </w:pPr>
            <w:r>
              <w:rPr>
                <w:b/>
              </w:rPr>
              <w:t>4.</w:t>
            </w:r>
          </w:p>
        </w:tc>
        <w:tc>
          <w:tcPr>
            <w:tcW w:w="8562" w:type="dxa"/>
          </w:tcPr>
          <w:p w:rsidR="00B80BAD" w:rsidRPr="00167B2A" w:rsidRDefault="00B80BAD" w:rsidP="00A136DB">
            <w:r w:rsidRPr="00167B2A">
              <w:t>What is the use of digital certificate</w:t>
            </w:r>
          </w:p>
        </w:tc>
      </w:tr>
      <w:tr w:rsidR="00B80BAD">
        <w:trPr>
          <w:trHeight w:val="555"/>
        </w:trPr>
        <w:tc>
          <w:tcPr>
            <w:tcW w:w="530" w:type="dxa"/>
          </w:tcPr>
          <w:p w:rsidR="00B80BAD" w:rsidRDefault="00B80BAD">
            <w:pPr>
              <w:rPr>
                <w:b/>
              </w:rPr>
            </w:pPr>
            <w:r>
              <w:rPr>
                <w:b/>
              </w:rPr>
              <w:t>5.</w:t>
            </w:r>
          </w:p>
        </w:tc>
        <w:tc>
          <w:tcPr>
            <w:tcW w:w="8562" w:type="dxa"/>
          </w:tcPr>
          <w:p w:rsidR="00B80BAD" w:rsidRPr="00167B2A" w:rsidRDefault="00010048" w:rsidP="00A136DB">
            <w:r>
              <w:t>Explain x.509 protocol</w:t>
            </w:r>
          </w:p>
        </w:tc>
      </w:tr>
    </w:tbl>
    <w:p w:rsidR="0055009C" w:rsidRDefault="0055009C">
      <w:pPr>
        <w:jc w:val="center"/>
      </w:pPr>
    </w:p>
    <w:p w:rsidR="002428B1" w:rsidRDefault="002428B1">
      <w:pPr>
        <w:jc w:val="center"/>
        <w:rPr>
          <w:sz w:val="32"/>
          <w:szCs w:val="32"/>
          <w:u w:val="single"/>
        </w:rPr>
      </w:pPr>
      <w:r w:rsidRPr="002428B1">
        <w:rPr>
          <w:sz w:val="32"/>
          <w:szCs w:val="32"/>
          <w:u w:val="single"/>
        </w:rPr>
        <w:t>General Questions</w:t>
      </w:r>
    </w:p>
    <w:p w:rsidR="00663C17" w:rsidRDefault="00663C17" w:rsidP="00663C17">
      <w:pPr>
        <w:rPr>
          <w:sz w:val="32"/>
          <w:szCs w:val="32"/>
          <w:u w:val="single"/>
        </w:rPr>
      </w:pPr>
    </w:p>
    <w:p w:rsidR="00EE25C8" w:rsidRDefault="00EE25C8" w:rsidP="00EE25C8"/>
    <w:p w:rsidR="00EE25C8" w:rsidRDefault="002428B1" w:rsidP="00F67479">
      <w:pPr>
        <w:pStyle w:val="ListParagraph"/>
        <w:numPr>
          <w:ilvl w:val="0"/>
          <w:numId w:val="3"/>
        </w:numPr>
      </w:pPr>
      <w:r>
        <w:t xml:space="preserve">What are the essential ingredients of a symmetric cipher? </w:t>
      </w:r>
      <w:r>
        <w:br/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t xml:space="preserve">What are the two basic functions used in encryption algorithms? </w:t>
      </w:r>
      <w:r>
        <w:br/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t xml:space="preserve">How many keys are required for two people to communicate via a </w:t>
      </w:r>
      <w:r>
        <w:br/>
        <w:t xml:space="preserve">cipher? </w:t>
      </w:r>
      <w:r>
        <w:br/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t xml:space="preserve">What is the difference between a block cipher and a stream cipher? </w:t>
      </w:r>
      <w:r>
        <w:br/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t xml:space="preserve">What are the two approaches to attacking a cipher? </w:t>
      </w:r>
      <w:r>
        <w:br/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t xml:space="preserve">What is the difference between an unconditionally secure cipher and </w:t>
      </w:r>
      <w:r>
        <w:br/>
        <w:t xml:space="preserve">a computationally secure cipher? </w:t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Briefly define the Caesar cipher. </w:t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br/>
        <w:t xml:space="preserve"> Briefly define the </w:t>
      </w:r>
      <w:proofErr w:type="spellStart"/>
      <w:r>
        <w:t>monoalphabetic</w:t>
      </w:r>
      <w:proofErr w:type="spellEnd"/>
      <w:r>
        <w:t xml:space="preserve"> cipher? </w:t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br/>
        <w:t xml:space="preserve"> Briefly define the </w:t>
      </w:r>
      <w:proofErr w:type="spellStart"/>
      <w:r>
        <w:t>playfair</w:t>
      </w:r>
      <w:proofErr w:type="spellEnd"/>
      <w:r>
        <w:t xml:space="preserve"> cipher. </w:t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br/>
        <w:t xml:space="preserve"> What are the two problems with one-time pad? </w:t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What is a transposition cipher? </w:t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What is Steganography? </w:t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What is the difference between diffusion and confusion? </w:t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What is the purpose of the S-boxes in DES? </w:t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Explain the avalanche effect. </w:t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lastRenderedPageBreak/>
        <w:br/>
        <w:t xml:space="preserve"> What is the difference between a mono alphabetic cipher and a poly </w:t>
      </w:r>
      <w:r>
        <w:br/>
        <w:t xml:space="preserve">alphabetic cipher? </w:t>
      </w:r>
    </w:p>
    <w:p w:rsidR="002428B1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List the types of cryptanalytic attacks. </w:t>
      </w:r>
    </w:p>
    <w:p w:rsidR="00EE25C8" w:rsidRDefault="00EE25C8" w:rsidP="00EE25C8"/>
    <w:p w:rsidR="00EE25C8" w:rsidRDefault="002428B1" w:rsidP="00F67479">
      <w:pPr>
        <w:pStyle w:val="ListParagraph"/>
        <w:numPr>
          <w:ilvl w:val="0"/>
          <w:numId w:val="3"/>
        </w:numPr>
      </w:pPr>
      <w:r>
        <w:t xml:space="preserve">What is the difference between differential and linear </w:t>
      </w:r>
      <w:r>
        <w:br/>
        <w:t xml:space="preserve">cryptanalysis? </w:t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How is the S-box constructed? </w:t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Briefly describe Mix Columns. </w:t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Briefly describe Add Round Key. </w:t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Briefly describe the Key Expansion Algorithm. </w:t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What is the difference between Sub Bytes and Sub Word? </w:t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br/>
        <w:t xml:space="preserve"> What is triple encryption? </w:t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br/>
        <w:t xml:space="preserve"> What is a meet-in-the-middle attack? </w:t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How many keys are used in triple encryption? </w:t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What is the key size for Blowfish? </w:t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What types of information might be derived from a traffic analysis </w:t>
      </w:r>
      <w:r>
        <w:br/>
        <w:t xml:space="preserve">attack? </w:t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What is traffic padding and what is its purpose? </w:t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br/>
        <w:t xml:space="preserve">List ways in which secret keys can be distributed to two </w:t>
      </w:r>
      <w:r>
        <w:br/>
        <w:t xml:space="preserve">communicating parties. </w:t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What is the difference between a session key and a master key? </w:t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What is nonce? </w:t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br/>
        <w:t xml:space="preserve"> What is key distribution center? </w:t>
      </w:r>
    </w:p>
    <w:p w:rsidR="00EE25C8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What is the difference between </w:t>
      </w:r>
      <w:proofErr w:type="spellStart"/>
      <w:r>
        <w:t>Rijndael</w:t>
      </w:r>
      <w:proofErr w:type="spellEnd"/>
      <w:r>
        <w:t xml:space="preserve"> and AES? </w:t>
      </w:r>
    </w:p>
    <w:p w:rsidR="002D0D13" w:rsidRDefault="002428B1" w:rsidP="00F67479">
      <w:pPr>
        <w:pStyle w:val="ListParagraph"/>
        <w:numPr>
          <w:ilvl w:val="0"/>
          <w:numId w:val="3"/>
        </w:numPr>
      </w:pPr>
      <w:r>
        <w:br/>
      </w:r>
      <w:r w:rsidR="0020026B">
        <w:t>w</w:t>
      </w:r>
      <w:r>
        <w:t xml:space="preserve">hat are the elements include in the Public-Key Certifications? </w:t>
      </w:r>
    </w:p>
    <w:p w:rsidR="002D0D13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Define PGP. </w:t>
      </w:r>
    </w:p>
    <w:p w:rsidR="002D0D13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Define Public Key Management. </w:t>
      </w:r>
    </w:p>
    <w:p w:rsidR="002D0D13" w:rsidRDefault="002428B1" w:rsidP="00F67479">
      <w:pPr>
        <w:pStyle w:val="ListParagraph"/>
        <w:numPr>
          <w:ilvl w:val="0"/>
          <w:numId w:val="3"/>
        </w:numPr>
      </w:pPr>
      <w:r>
        <w:t xml:space="preserve"> What are the applications involved in IP Security? </w:t>
      </w:r>
    </w:p>
    <w:p w:rsidR="002D0D13" w:rsidRDefault="002428B1" w:rsidP="00F67479">
      <w:pPr>
        <w:pStyle w:val="ListParagraph"/>
        <w:numPr>
          <w:ilvl w:val="0"/>
          <w:numId w:val="3"/>
        </w:numPr>
      </w:pPr>
      <w:r>
        <w:lastRenderedPageBreak/>
        <w:br/>
        <w:t xml:space="preserve"> What are the IP Security Mechanisms? </w:t>
      </w:r>
    </w:p>
    <w:p w:rsidR="002D0D13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Define Authentication Header. </w:t>
      </w:r>
    </w:p>
    <w:p w:rsidR="002D0D13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Define Authentication Data. </w:t>
      </w:r>
    </w:p>
    <w:p w:rsidR="002D0D13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Define Padding. </w:t>
      </w:r>
    </w:p>
    <w:p w:rsidR="002D0D13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What are the services provided by the SSL Record Protocol? </w:t>
      </w:r>
    </w:p>
    <w:p w:rsidR="002D0D13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What are the key features of SET? </w:t>
      </w:r>
    </w:p>
    <w:p w:rsidR="002428B1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Define Certification Authority. </w:t>
      </w:r>
    </w:p>
    <w:p w:rsidR="002D0D13" w:rsidRDefault="002D0D13" w:rsidP="00EE25C8"/>
    <w:p w:rsidR="002D0D13" w:rsidRDefault="002428B1" w:rsidP="00F67479">
      <w:pPr>
        <w:pStyle w:val="ListParagraph"/>
        <w:numPr>
          <w:ilvl w:val="0"/>
          <w:numId w:val="3"/>
        </w:numPr>
      </w:pPr>
      <w:r>
        <w:t xml:space="preserve">Define Masquerader. </w:t>
      </w:r>
    </w:p>
    <w:p w:rsidR="002D0D13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Define Misfeasor. </w:t>
      </w:r>
    </w:p>
    <w:p w:rsidR="002D0D13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Define Clandestine User. </w:t>
      </w:r>
    </w:p>
    <w:p w:rsidR="002D0D13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What are the Techniques involved in intrusion? </w:t>
      </w:r>
    </w:p>
    <w:p w:rsidR="002D0D13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What are the approaches involved in the Intrusion Detection? </w:t>
      </w:r>
    </w:p>
    <w:p w:rsidR="002D0D13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Define Rule-Based Anomaly detection. </w:t>
      </w:r>
    </w:p>
    <w:p w:rsidR="002D0D13" w:rsidRDefault="002428B1" w:rsidP="00F67479">
      <w:pPr>
        <w:pStyle w:val="ListParagraph"/>
        <w:numPr>
          <w:ilvl w:val="0"/>
          <w:numId w:val="3"/>
        </w:numPr>
      </w:pPr>
      <w:r>
        <w:br/>
        <w:t xml:space="preserve">Define Trojan Horses. </w:t>
      </w:r>
    </w:p>
    <w:p w:rsidR="002D0D13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Define Logic Bomb. </w:t>
      </w:r>
    </w:p>
    <w:p w:rsidR="002D0D13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Define Virus. </w:t>
      </w:r>
    </w:p>
    <w:p w:rsidR="002D0D13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What are the four phases involved in the Virus? </w:t>
      </w:r>
    </w:p>
    <w:p w:rsidR="002D0D13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List out the types of Viruses? </w:t>
      </w:r>
    </w:p>
    <w:p w:rsidR="002428B1" w:rsidRDefault="002428B1" w:rsidP="00F67479">
      <w:pPr>
        <w:pStyle w:val="ListParagraph"/>
        <w:numPr>
          <w:ilvl w:val="0"/>
          <w:numId w:val="3"/>
        </w:numPr>
      </w:pPr>
      <w:r>
        <w:br/>
        <w:t xml:space="preserve"> What are the Characteristics of Firewall? </w:t>
      </w:r>
    </w:p>
    <w:p w:rsidR="002428B1" w:rsidRDefault="002428B1">
      <w:pPr>
        <w:jc w:val="center"/>
        <w:rPr>
          <w:sz w:val="32"/>
          <w:szCs w:val="32"/>
          <w:u w:val="single"/>
        </w:rPr>
      </w:pPr>
    </w:p>
    <w:p w:rsidR="00663C17" w:rsidRDefault="00663C17">
      <w:pPr>
        <w:jc w:val="center"/>
        <w:rPr>
          <w:sz w:val="32"/>
          <w:szCs w:val="32"/>
          <w:u w:val="single"/>
        </w:rPr>
      </w:pPr>
    </w:p>
    <w:p w:rsidR="00663C17" w:rsidRDefault="00663C17">
      <w:pPr>
        <w:jc w:val="center"/>
        <w:rPr>
          <w:sz w:val="32"/>
          <w:szCs w:val="32"/>
          <w:u w:val="single"/>
        </w:rPr>
      </w:pPr>
    </w:p>
    <w:p w:rsidR="00663C17" w:rsidRDefault="00663C17">
      <w:pPr>
        <w:jc w:val="center"/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>EXTRA QUESTIONS</w:t>
      </w:r>
    </w:p>
    <w:p w:rsidR="00663C17" w:rsidRPr="002428B1" w:rsidRDefault="00E7317C" w:rsidP="00663C17">
      <w:pPr>
        <w:rPr>
          <w:sz w:val="32"/>
          <w:szCs w:val="32"/>
          <w:u w:val="single"/>
        </w:rPr>
      </w:pPr>
      <w:r>
        <w:t>1.</w:t>
      </w:r>
      <w:r w:rsidR="00663C17">
        <w:t>What are different IT laws for India?</w:t>
      </w:r>
      <w:r w:rsidR="00663C17">
        <w:br/>
        <w:t>2. Cryptography vs Steganography vs Data hiding?</w:t>
      </w:r>
      <w:r w:rsidR="00663C17">
        <w:br/>
        <w:t>3.   Explain secret splitting and secret</w:t>
      </w:r>
      <w:r>
        <w:t xml:space="preserve"> </w:t>
      </w:r>
      <w:r w:rsidR="00663C17">
        <w:t>sharing.</w:t>
      </w:r>
      <w:r w:rsidR="00663C17">
        <w:br/>
        <w:t>4. Compare and contrast Stream Ciphers vs Block Ciphers.</w:t>
      </w:r>
      <w:r w:rsidR="00663C17">
        <w:br/>
        <w:t>5. Differentiate between Symmetric Key Algorithms and Asymmetric Key</w:t>
      </w:r>
      <w:r w:rsidR="00663C17">
        <w:br/>
        <w:t>Algorithms</w:t>
      </w:r>
      <w:r w:rsidR="00663C17">
        <w:br/>
      </w:r>
      <w:r w:rsidR="00663C17">
        <w:lastRenderedPageBreak/>
        <w:t>6. What is the difference in DES &amp; AES.</w:t>
      </w:r>
      <w:r w:rsidR="00663C17">
        <w:br/>
      </w:r>
      <w:proofErr w:type="gramStart"/>
      <w:r w:rsidR="00663C17">
        <w:t>7.</w:t>
      </w:r>
      <w:proofErr w:type="gramEnd"/>
      <w:r w:rsidR="00663C17">
        <w:t xml:space="preserve"> Use of BLOWFISH? Describe Blowfish.</w:t>
      </w:r>
      <w:r w:rsidR="00663C17">
        <w:br/>
        <w:t>8. Attacks on DES.</w:t>
      </w:r>
      <w:r w:rsidR="00663C17">
        <w:br/>
        <w:t>9. Explain different modes of Operations.</w:t>
      </w:r>
      <w:r w:rsidR="00663C17">
        <w:br/>
        <w:t>10. Differentiate between Linear Cryptanalysis and Differential</w:t>
      </w:r>
      <w:r w:rsidR="00663C17">
        <w:br/>
        <w:t>Cryptanalysis.</w:t>
      </w:r>
      <w:r w:rsidR="00663C17">
        <w:br/>
        <w:t>11. What do you mean by Public Key Algorithms?</w:t>
      </w:r>
      <w:r w:rsidR="00663C17">
        <w:br/>
        <w:t>12. What is RSA? Explain Key Generation and Usage.</w:t>
      </w:r>
      <w:r w:rsidR="00663C17">
        <w:br/>
        <w:t>13. Explain Elliptic Curve Cryptography.</w:t>
      </w:r>
      <w:r w:rsidR="00663C17">
        <w:br/>
        <w:t>14. What is the output of Hash Algorithms</w:t>
      </w:r>
      <w:r w:rsidR="00663C17">
        <w:br/>
      </w:r>
      <w:proofErr w:type="gramStart"/>
      <w:r w:rsidR="00663C17">
        <w:t>15.</w:t>
      </w:r>
      <w:proofErr w:type="gramEnd"/>
      <w:r w:rsidR="00663C17">
        <w:t xml:space="preserve"> Differentiate between SHA-1 &amp; MD5.</w:t>
      </w:r>
      <w:r w:rsidR="00663C17">
        <w:br/>
        <w:t>16. What are the different ways of Key Generation and Distribution?</w:t>
      </w:r>
      <w:r w:rsidR="00663C17">
        <w:br/>
        <w:t>17. What is a Digital Certificate?</w:t>
      </w:r>
      <w:r w:rsidR="00663C17">
        <w:br/>
        <w:t>18. What is Digital Signature?</w:t>
      </w:r>
      <w:r w:rsidR="00663C17">
        <w:br/>
        <w:t>19. What is revocation? When is it required to be done?</w:t>
      </w:r>
      <w:r w:rsidR="00663C17">
        <w:br/>
        <w:t>20.  What do you mean by PKI? Explain.</w:t>
      </w:r>
      <w:r w:rsidR="00663C17">
        <w:br/>
        <w:t xml:space="preserve">21. Explain </w:t>
      </w:r>
      <w:proofErr w:type="spellStart"/>
      <w:r w:rsidR="00663C17">
        <w:t>Diffie</w:t>
      </w:r>
      <w:proofErr w:type="spellEnd"/>
      <w:r w:rsidR="00663C17">
        <w:t xml:space="preserve"> Hellman Key Exchange.</w:t>
      </w:r>
      <w:r w:rsidR="00663C17">
        <w:br/>
        <w:t>22. How is authentication done? Explain One Way Authentication, Mutual</w:t>
      </w:r>
      <w:r w:rsidR="00663C17">
        <w:br/>
        <w:t>Authentication?</w:t>
      </w:r>
      <w:r w:rsidR="00663C17">
        <w:br/>
        <w:t xml:space="preserve">23. Explain </w:t>
      </w:r>
      <w:proofErr w:type="spellStart"/>
      <w:r w:rsidR="00663C17">
        <w:t>Neeham</w:t>
      </w:r>
      <w:proofErr w:type="spellEnd"/>
      <w:r w:rsidR="00663C17">
        <w:t xml:space="preserve"> Schroeder Protocol.</w:t>
      </w:r>
      <w:r w:rsidR="00663C17">
        <w:br/>
        <w:t>24. What is IPSEC? Explain AH and ESP in Tunnel Mode and Transport</w:t>
      </w:r>
      <w:r w:rsidR="00663C17">
        <w:br/>
        <w:t>Mode?</w:t>
      </w:r>
      <w:r w:rsidR="00663C17">
        <w:br/>
        <w:t>25. What are Security Associations?</w:t>
      </w:r>
      <w:r w:rsidR="00663C17">
        <w:br/>
        <w:t>26. Explain SSL?</w:t>
      </w:r>
      <w:r w:rsidR="00663C17">
        <w:br/>
        <w:t>27. Describe Handshake Protocol and Record Layer Protocol.</w:t>
      </w:r>
      <w:r w:rsidR="00663C17">
        <w:br/>
        <w:t> 28. What is IKE- Internet Key Exchange Protocol?</w:t>
      </w:r>
      <w:r w:rsidR="00663C17">
        <w:br/>
        <w:t>29. What is the necessity of Intrusion Detection Systems?</w:t>
      </w:r>
      <w:r w:rsidR="00663C17">
        <w:br/>
        <w:t>30. Explain Anomaly Based, Signature Based, Host Based, Network Based</w:t>
      </w:r>
      <w:r w:rsidR="00663C17">
        <w:br/>
        <w:t>Systems?</w:t>
      </w:r>
      <w:r w:rsidR="00663C17">
        <w:br/>
        <w:t>31.       Explain the OSI security architecture in detail.</w:t>
      </w:r>
      <w:r w:rsidR="00663C17">
        <w:br/>
        <w:t>33.     Describe the transposition techniques in detail.</w:t>
      </w:r>
      <w:r w:rsidR="00663C17">
        <w:br/>
        <w:t xml:space="preserve">34.     Explain the </w:t>
      </w:r>
      <w:proofErr w:type="spellStart"/>
      <w:r w:rsidR="00663C17">
        <w:t>Monoalphabetic</w:t>
      </w:r>
      <w:proofErr w:type="spellEnd"/>
      <w:r w:rsidR="00663C17">
        <w:t xml:space="preserve"> ciphers in detail with suitable</w:t>
      </w:r>
      <w:r w:rsidR="00663C17">
        <w:br/>
        <w:t>example.</w:t>
      </w:r>
      <w:r w:rsidR="00663C17">
        <w:br/>
        <w:t>35.     Explain the concept of secret splitting and secret sharing.</w:t>
      </w:r>
      <w:r w:rsidR="00663C17">
        <w:br/>
        <w:t>36.     What is the CRT?</w:t>
      </w:r>
      <w:r w:rsidR="00663C17">
        <w:br/>
        <w:t>37.     What is Computer Forensics?</w:t>
      </w:r>
      <w:r w:rsidR="00663C17">
        <w:br/>
        <w:t>38.     Why do individuals and organizations need to pay attention to</w:t>
      </w:r>
      <w:r w:rsidR="00663C17">
        <w:br/>
        <w:t>Computer Forensics?</w:t>
      </w:r>
      <w:r w:rsidR="00663C17">
        <w:br/>
        <w:t>39.     What is digital data?</w:t>
      </w:r>
      <w:r w:rsidR="00663C17">
        <w:br/>
        <w:t>40.     Why knowledge of Computer Forensics so important?</w:t>
      </w:r>
      <w:r w:rsidR="00663C17">
        <w:br/>
        <w:t>41.     What does a Computer Forensics specialist do?</w:t>
      </w:r>
      <w:r w:rsidR="00663C17">
        <w:br/>
        <w:t>42.     What should a company do if an incident occurs?</w:t>
      </w:r>
      <w:r w:rsidR="00663C17">
        <w:br/>
        <w:t>43.     Explain the concept of industrial espionage through social</w:t>
      </w:r>
      <w:r w:rsidR="00686287">
        <w:t xml:space="preserve"> </w:t>
      </w:r>
      <w:r w:rsidR="00663C17">
        <w:t>engineering.</w:t>
      </w:r>
      <w:r w:rsidR="00663C17">
        <w:br/>
        <w:t xml:space="preserve">44.     What are different methods of Industrial </w:t>
      </w:r>
      <w:proofErr w:type="spellStart"/>
      <w:r w:rsidR="00663C17">
        <w:t>Epsionage</w:t>
      </w:r>
      <w:proofErr w:type="spellEnd"/>
      <w:r w:rsidR="00663C17">
        <w:t>?</w:t>
      </w:r>
      <w:r w:rsidR="00663C17">
        <w:br/>
        <w:t xml:space="preserve">45.     How can we prevent Industrial </w:t>
      </w:r>
      <w:proofErr w:type="spellStart"/>
      <w:r w:rsidR="00663C17">
        <w:t>Epsionage</w:t>
      </w:r>
      <w:proofErr w:type="spellEnd"/>
      <w:r w:rsidR="00663C17">
        <w:t>?</w:t>
      </w:r>
      <w:r w:rsidR="00663C17">
        <w:br/>
        <w:t xml:space="preserve">46.     What are the risk factors due to Industrial </w:t>
      </w:r>
      <w:proofErr w:type="spellStart"/>
      <w:r w:rsidR="00663C17">
        <w:t>Epsionage</w:t>
      </w:r>
      <w:proofErr w:type="spellEnd"/>
      <w:r w:rsidR="00663C17">
        <w:t>? Give the</w:t>
      </w:r>
      <w:r w:rsidR="00686287">
        <w:t xml:space="preserve"> </w:t>
      </w:r>
      <w:r w:rsidR="00663C17">
        <w:t>impact of Loss.</w:t>
      </w:r>
      <w:r w:rsidR="00663C17">
        <w:br/>
        <w:t>47.      Discuss on Internet Scams and some easy ways to protect</w:t>
      </w:r>
      <w:r w:rsidR="00686287">
        <w:t xml:space="preserve"> </w:t>
      </w:r>
      <w:r w:rsidR="00663C17">
        <w:t>yourselves.</w:t>
      </w:r>
      <w:r w:rsidR="00663C17">
        <w:br/>
        <w:t>48.     What are Investment Scams? What are its different types?</w:t>
      </w:r>
      <w:r w:rsidR="00663C17">
        <w:br/>
        <w:t>49.     How E-mail Scams Work? Discuss on how to report and avoid them?</w:t>
      </w:r>
      <w:r w:rsidR="00663C17">
        <w:br/>
        <w:t>50.     Spam mail - 'Nigerian fraud 419', Discuss.</w:t>
      </w:r>
      <w:r w:rsidR="00663C17">
        <w:br/>
      </w:r>
      <w:r w:rsidR="00663C17">
        <w:lastRenderedPageBreak/>
        <w:t xml:space="preserve">51.     What are Corporate </w:t>
      </w:r>
      <w:proofErr w:type="spellStart"/>
      <w:r w:rsidR="00663C17">
        <w:t>Epsionage</w:t>
      </w:r>
      <w:proofErr w:type="spellEnd"/>
      <w:r w:rsidR="00663C17">
        <w:t xml:space="preserve"> Techniques? Which are high risk</w:t>
      </w:r>
      <w:r w:rsidR="00686287">
        <w:t xml:space="preserve"> </w:t>
      </w:r>
      <w:r w:rsidR="00663C17">
        <w:t>industries?</w:t>
      </w:r>
      <w:r w:rsidR="00663C17">
        <w:br/>
        <w:t>52.     What is phishing scam? How does it work?</w:t>
      </w:r>
      <w:r w:rsidR="00663C17">
        <w:br/>
        <w:t>53.     What is the Indian IT Act? Give the Scope and Coverage of the</w:t>
      </w:r>
      <w:r w:rsidR="00686287">
        <w:t xml:space="preserve"> </w:t>
      </w:r>
      <w:r w:rsidR="00663C17">
        <w:t>Indian IT Act.</w:t>
      </w:r>
      <w:r w:rsidR="00663C17">
        <w:br/>
        <w:t xml:space="preserve">54.     </w:t>
      </w:r>
      <w:r w:rsidR="00686287">
        <w:t>What is</w:t>
      </w:r>
      <w:r w:rsidR="00663C17">
        <w:t xml:space="preserve"> intellectual property Rights (IPR</w:t>
      </w:r>
      <w:proofErr w:type="gramStart"/>
      <w:r w:rsidR="00663C17">
        <w:t>)</w:t>
      </w:r>
      <w:r w:rsidR="00686287">
        <w:t xml:space="preserve"> ,</w:t>
      </w:r>
      <w:proofErr w:type="gramEnd"/>
      <w:r w:rsidR="00686287">
        <w:t xml:space="preserve"> </w:t>
      </w:r>
      <w:r w:rsidR="00663C17">
        <w:t>Patent Law</w:t>
      </w:r>
      <w:r w:rsidR="00686287">
        <w:t>,</w:t>
      </w:r>
      <w:r w:rsidR="00663C17">
        <w:t> Copyright Law</w:t>
      </w:r>
      <w:r w:rsidR="00663C17">
        <w:br/>
        <w:t>55.     What are benefits of ISO 27001certification?</w:t>
      </w:r>
      <w:r w:rsidR="00663C17">
        <w:br/>
        <w:t>56.     Write a note on Payment types.</w:t>
      </w:r>
      <w:r w:rsidR="00663C17">
        <w:br/>
        <w:t>57.     Explain the concept of Mobile Payments.</w:t>
      </w:r>
      <w:r w:rsidR="00663C17">
        <w:br/>
        <w:t>58.     What are the possible attacks on the E-Transaction using cards?</w:t>
      </w:r>
      <w:r w:rsidR="00663C17">
        <w:br/>
        <w:t>59.     Discuss the issues and concerns for Payment over the Internet.</w:t>
      </w:r>
      <w:r w:rsidR="00663C17">
        <w:br/>
        <w:t>60.     Write a note on Electronic Cash.</w:t>
      </w:r>
    </w:p>
    <w:sectPr w:rsidR="00663C17" w:rsidRPr="002428B1" w:rsidSect="004E6D90">
      <w:footerReference w:type="default" r:id="rId8"/>
      <w:pgSz w:w="12240" w:h="15840"/>
      <w:pgMar w:top="720" w:right="108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13E9" w:rsidRDefault="005813E9">
      <w:r>
        <w:separator/>
      </w:r>
    </w:p>
  </w:endnote>
  <w:endnote w:type="continuationSeparator" w:id="0">
    <w:p w:rsidR="005813E9" w:rsidRDefault="005813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3D0A" w:rsidRDefault="00833603" w:rsidP="00833603">
    <w:pPr>
      <w:pStyle w:val="Footer"/>
    </w:pPr>
    <w:r>
      <w:t>Na</w:t>
    </w:r>
    <w:r w:rsidR="00466A82">
      <w:t xml:space="preserve">me of Teacher: </w:t>
    </w:r>
    <w:r w:rsidR="006E1945">
      <w:t xml:space="preserve">M. K. </w:t>
    </w:r>
    <w:proofErr w:type="spellStart"/>
    <w:r w:rsidR="006E1945">
      <w:t>nivangune</w:t>
    </w:r>
    <w:proofErr w:type="spellEnd"/>
    <w:r w:rsidR="00466A82">
      <w:t xml:space="preserve">        Class: BE-I</w:t>
    </w:r>
    <w:r w:rsidR="006E1945">
      <w:t>T</w:t>
    </w:r>
    <w:r w:rsidR="00466A82">
      <w:t xml:space="preserve">         </w:t>
    </w:r>
    <w:proofErr w:type="gramStart"/>
    <w:r w:rsidR="00466A82">
      <w:t>Practical :</w:t>
    </w:r>
    <w:proofErr w:type="gramEnd"/>
    <w:r w:rsidR="00466A82">
      <w:t xml:space="preserve"> IAS</w:t>
    </w:r>
    <w:r w:rsidR="003F0219">
      <w:t>L</w:t>
    </w:r>
    <w:r>
      <w:t xml:space="preserve">          Department: IT</w:t>
    </w:r>
  </w:p>
  <w:p w:rsidR="00833603" w:rsidRDefault="006E1945" w:rsidP="00833603">
    <w:pPr>
      <w:pStyle w:val="Footer"/>
      <w:jc w:val="center"/>
    </w:pPr>
    <w:r>
      <w:t>(Academic Year: 2012-</w:t>
    </w:r>
    <w:proofErr w:type="gramStart"/>
    <w:r>
      <w:t>13</w:t>
    </w:r>
    <w:r w:rsidR="00833603">
      <w:t xml:space="preserve"> )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13E9" w:rsidRDefault="005813E9">
      <w:r>
        <w:separator/>
      </w:r>
    </w:p>
  </w:footnote>
  <w:footnote w:type="continuationSeparator" w:id="0">
    <w:p w:rsidR="005813E9" w:rsidRDefault="005813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FC3E5F"/>
    <w:multiLevelType w:val="hybridMultilevel"/>
    <w:tmpl w:val="031A48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DF0A71"/>
    <w:multiLevelType w:val="hybridMultilevel"/>
    <w:tmpl w:val="9F1C7452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A703DF"/>
    <w:multiLevelType w:val="hybridMultilevel"/>
    <w:tmpl w:val="50C04B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A3tDA0NzcwN7c0MDRU0lEKTi0uzszPAykwrAUAT4fhqiwAAAA="/>
  </w:docVars>
  <w:rsids>
    <w:rsidRoot w:val="00AA4EE4"/>
    <w:rsid w:val="0000204E"/>
    <w:rsid w:val="00010048"/>
    <w:rsid w:val="00027811"/>
    <w:rsid w:val="00067702"/>
    <w:rsid w:val="000A1763"/>
    <w:rsid w:val="000A7608"/>
    <w:rsid w:val="000A7846"/>
    <w:rsid w:val="000B6A08"/>
    <w:rsid w:val="000C7070"/>
    <w:rsid w:val="000D4A5F"/>
    <w:rsid w:val="00123D67"/>
    <w:rsid w:val="001426F0"/>
    <w:rsid w:val="001B11B9"/>
    <w:rsid w:val="001B7753"/>
    <w:rsid w:val="0020026B"/>
    <w:rsid w:val="00205E88"/>
    <w:rsid w:val="00210355"/>
    <w:rsid w:val="00224EAA"/>
    <w:rsid w:val="0023558A"/>
    <w:rsid w:val="002428B1"/>
    <w:rsid w:val="00267294"/>
    <w:rsid w:val="002D0D13"/>
    <w:rsid w:val="00304E02"/>
    <w:rsid w:val="00342CB5"/>
    <w:rsid w:val="00356471"/>
    <w:rsid w:val="00371685"/>
    <w:rsid w:val="00394797"/>
    <w:rsid w:val="00394A6B"/>
    <w:rsid w:val="003A057C"/>
    <w:rsid w:val="003B3C1D"/>
    <w:rsid w:val="003C5D5A"/>
    <w:rsid w:val="003D265A"/>
    <w:rsid w:val="003D7E26"/>
    <w:rsid w:val="003F0219"/>
    <w:rsid w:val="00403441"/>
    <w:rsid w:val="00436657"/>
    <w:rsid w:val="004508C2"/>
    <w:rsid w:val="00461370"/>
    <w:rsid w:val="00466A82"/>
    <w:rsid w:val="004964FB"/>
    <w:rsid w:val="004A4FFC"/>
    <w:rsid w:val="004A6587"/>
    <w:rsid w:val="004D2FA7"/>
    <w:rsid w:val="004E67CA"/>
    <w:rsid w:val="004E6D90"/>
    <w:rsid w:val="0055009C"/>
    <w:rsid w:val="00550CEB"/>
    <w:rsid w:val="00556C15"/>
    <w:rsid w:val="005746BD"/>
    <w:rsid w:val="005813E9"/>
    <w:rsid w:val="005D0B08"/>
    <w:rsid w:val="005F7C7C"/>
    <w:rsid w:val="0060085A"/>
    <w:rsid w:val="00603D98"/>
    <w:rsid w:val="00652038"/>
    <w:rsid w:val="00663C17"/>
    <w:rsid w:val="00686287"/>
    <w:rsid w:val="006944C6"/>
    <w:rsid w:val="006A5344"/>
    <w:rsid w:val="006A55C6"/>
    <w:rsid w:val="006B260C"/>
    <w:rsid w:val="006C4EBB"/>
    <w:rsid w:val="006E1945"/>
    <w:rsid w:val="006E304D"/>
    <w:rsid w:val="006F3F32"/>
    <w:rsid w:val="007020F7"/>
    <w:rsid w:val="00725526"/>
    <w:rsid w:val="00742014"/>
    <w:rsid w:val="00785962"/>
    <w:rsid w:val="007C42FD"/>
    <w:rsid w:val="007C78EA"/>
    <w:rsid w:val="007E71B5"/>
    <w:rsid w:val="00833603"/>
    <w:rsid w:val="0083755F"/>
    <w:rsid w:val="0084700D"/>
    <w:rsid w:val="008536B7"/>
    <w:rsid w:val="008A43CC"/>
    <w:rsid w:val="008B5BEC"/>
    <w:rsid w:val="00931C5C"/>
    <w:rsid w:val="00936F5E"/>
    <w:rsid w:val="00964A14"/>
    <w:rsid w:val="009A00C2"/>
    <w:rsid w:val="009C706B"/>
    <w:rsid w:val="009E3951"/>
    <w:rsid w:val="00A2166E"/>
    <w:rsid w:val="00A2269A"/>
    <w:rsid w:val="00A51710"/>
    <w:rsid w:val="00A70A36"/>
    <w:rsid w:val="00A94BD4"/>
    <w:rsid w:val="00AA4EE4"/>
    <w:rsid w:val="00AB7E83"/>
    <w:rsid w:val="00AF00C6"/>
    <w:rsid w:val="00AF7C3C"/>
    <w:rsid w:val="00B04406"/>
    <w:rsid w:val="00B32EE5"/>
    <w:rsid w:val="00B65A19"/>
    <w:rsid w:val="00B66E9F"/>
    <w:rsid w:val="00B703DB"/>
    <w:rsid w:val="00B80BAD"/>
    <w:rsid w:val="00BA5094"/>
    <w:rsid w:val="00BD4410"/>
    <w:rsid w:val="00BF5F2A"/>
    <w:rsid w:val="00C04CE9"/>
    <w:rsid w:val="00C261AE"/>
    <w:rsid w:val="00C608D4"/>
    <w:rsid w:val="00C748F1"/>
    <w:rsid w:val="00C81DE3"/>
    <w:rsid w:val="00C8553A"/>
    <w:rsid w:val="00D11C71"/>
    <w:rsid w:val="00D12757"/>
    <w:rsid w:val="00D13218"/>
    <w:rsid w:val="00D16BD6"/>
    <w:rsid w:val="00D55CC7"/>
    <w:rsid w:val="00D96AA7"/>
    <w:rsid w:val="00DE3D0A"/>
    <w:rsid w:val="00DE4721"/>
    <w:rsid w:val="00E17C6B"/>
    <w:rsid w:val="00E7317C"/>
    <w:rsid w:val="00EE25C8"/>
    <w:rsid w:val="00EE7A49"/>
    <w:rsid w:val="00EF1D6D"/>
    <w:rsid w:val="00F024B3"/>
    <w:rsid w:val="00F15758"/>
    <w:rsid w:val="00F67479"/>
    <w:rsid w:val="00FA1E9C"/>
    <w:rsid w:val="00FD5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F99C59"/>
  <w15:docId w15:val="{DDB65029-2DA6-4057-BC32-EF95EF0271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E6D90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4E6D9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E6D9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3D0A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3D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D0A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833603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428B1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F674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10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84026-BD77-4A6A-B04A-81A82312F1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1339</Words>
  <Characters>763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tech(CS)VIIISem(ADBMS)</vt:lpstr>
    </vt:vector>
  </TitlesOfParts>
  <Company>SRMSCET</Company>
  <LinksUpToDate>false</LinksUpToDate>
  <CharactersWithSpaces>8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tech(CS)VIIISem(ADBMS)</dc:title>
  <dc:creator>csdept</dc:creator>
  <cp:lastModifiedBy>Samkit Jain</cp:lastModifiedBy>
  <cp:revision>20</cp:revision>
  <cp:lastPrinted>2011-10-03T05:01:00Z</cp:lastPrinted>
  <dcterms:created xsi:type="dcterms:W3CDTF">2012-10-05T02:08:00Z</dcterms:created>
  <dcterms:modified xsi:type="dcterms:W3CDTF">2016-10-12T04:13:00Z</dcterms:modified>
</cp:coreProperties>
</file>